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76E56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970ACB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29EA94B" w14:textId="1D7D8667" w:rsidR="002258C5" w:rsidRPr="00703B29" w:rsidRDefault="00002FE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</w:t>
      </w:r>
      <w:r w:rsidR="00B900AD">
        <w:rPr>
          <w:rFonts w:cs="Arial"/>
          <w:sz w:val="20"/>
        </w:rPr>
        <w:t>12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 w:rsidR="00B900AD">
        <w:rPr>
          <w:rFonts w:cs="Arial"/>
          <w:sz w:val="20"/>
        </w:rPr>
        <w:t>624</w:t>
      </w:r>
      <w:r>
        <w:rPr>
          <w:rFonts w:cs="Arial"/>
          <w:sz w:val="20"/>
        </w:rPr>
        <w:t>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0352E3">
        <w:rPr>
          <w:rFonts w:cs="Arial"/>
          <w:sz w:val="20"/>
        </w:rPr>
        <w:t xml:space="preserve">  </w:t>
      </w:r>
      <w:r w:rsidR="00365DCE">
        <w:rPr>
          <w:rFonts w:cs="Arial"/>
          <w:sz w:val="20"/>
        </w:rPr>
        <w:t>6L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0352E3">
        <w:rPr>
          <w:rFonts w:cs="Arial"/>
          <w:sz w:val="20"/>
        </w:rPr>
        <w:t>2</w:t>
      </w:r>
      <w:r w:rsidR="001C1473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365DCE">
        <w:rPr>
          <w:rFonts w:cs="Arial"/>
          <w:sz w:val="20"/>
        </w:rPr>
        <w:t>10</w:t>
      </w:r>
      <w:r w:rsidR="00260338" w:rsidRPr="00703B29">
        <w:rPr>
          <w:rFonts w:cs="Arial"/>
          <w:sz w:val="20"/>
        </w:rPr>
        <w:t>-01</w:t>
      </w:r>
    </w:p>
    <w:p w14:paraId="0BD180A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F4181C6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0F1C737B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186F48C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16087E9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2F4AC27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127038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Test 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8680841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A11A5B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21034E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C960D2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62944442" w14:textId="0498074C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6D0B8E5C" w14:textId="77777777" w:rsidR="00417799" w:rsidRPr="00417799" w:rsidRDefault="0041779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17799">
        <w:rPr>
          <w:rFonts w:ascii="Arial" w:hAnsi="Arial" w:cs="Arial"/>
          <w:b/>
          <w:i/>
          <w:sz w:val="18"/>
          <w:szCs w:val="18"/>
        </w:rPr>
        <w:t xml:space="preserve">Interpretation:___________  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417799">
        <w:rPr>
          <w:rFonts w:ascii="Arial" w:hAnsi="Arial" w:cs="Arial"/>
          <w:b/>
          <w:i/>
          <w:sz w:val="18"/>
          <w:szCs w:val="18"/>
        </w:rPr>
        <w:t>Failed lanes</w:t>
      </w:r>
      <w:r w:rsidRPr="00417799">
        <w:rPr>
          <w:rFonts w:ascii="Arial" w:hAnsi="Arial" w:cs="Arial"/>
          <w:b/>
          <w:sz w:val="18"/>
          <w:szCs w:val="18"/>
        </w:rPr>
        <w:t>: ____________</w:t>
      </w:r>
      <w:r w:rsidRPr="00417799">
        <w:rPr>
          <w:rFonts w:ascii="Arial" w:hAnsi="Arial" w:cs="Arial"/>
          <w:b/>
          <w:i/>
          <w:sz w:val="18"/>
          <w:szCs w:val="18"/>
        </w:rPr>
        <w:t xml:space="preserve">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417799">
        <w:rPr>
          <w:rFonts w:ascii="Arial" w:hAnsi="Arial" w:cs="Arial"/>
          <w:b/>
          <w:i/>
          <w:sz w:val="18"/>
          <w:szCs w:val="18"/>
        </w:rPr>
        <w:t xml:space="preserve"> Comments:________________</w:t>
      </w:r>
    </w:p>
    <w:p w14:paraId="6F615F52" w14:textId="77777777" w:rsidR="00417799" w:rsidRDefault="0041779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92CF6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7C122AD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C2AF9E1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75C1D17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/>
          <w:b/>
          <w:spacing w:val="-3"/>
          <w:sz w:val="18"/>
          <w:szCs w:val="18"/>
        </w:rPr>
      </w:pPr>
    </w:p>
    <w:p w14:paraId="03D4D7D2" w14:textId="77777777" w:rsidR="00155E18" w:rsidRDefault="00155E1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/>
          <w:b/>
          <w:spacing w:val="-3"/>
          <w:sz w:val="18"/>
          <w:szCs w:val="18"/>
        </w:rPr>
      </w:pPr>
    </w:p>
    <w:p w14:paraId="17684C50" w14:textId="77777777" w:rsidR="00155E18" w:rsidRDefault="00155E1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/>
          <w:b/>
          <w:spacing w:val="-3"/>
          <w:sz w:val="18"/>
          <w:szCs w:val="18"/>
        </w:rPr>
      </w:pPr>
    </w:p>
    <w:p w14:paraId="1744554F" w14:textId="77777777" w:rsidR="00155E18" w:rsidRDefault="00155E1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55E18" w:rsidSect="00417799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3896CAD" w14:textId="471FECB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4"/>
          <w:footerReference w:type="default" r:id="rId15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A1AEC6F" w14:textId="4F2B3E6A" w:rsidR="00A46944" w:rsidRDefault="001C147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C1473">
        <w:rPr>
          <w:noProof/>
          <w:lang w:val="sv-SE" w:eastAsia="sv-SE"/>
        </w:rPr>
        <w:drawing>
          <wp:anchor distT="0" distB="0" distL="114300" distR="114300" simplePos="0" relativeHeight="251706368" behindDoc="0" locked="0" layoutInCell="1" allowOverlap="1" wp14:anchorId="7FCDEE2E" wp14:editId="5FEA64A8">
            <wp:simplePos x="0" y="0"/>
            <wp:positionH relativeFrom="column">
              <wp:posOffset>3175</wp:posOffset>
            </wp:positionH>
            <wp:positionV relativeFrom="paragraph">
              <wp:posOffset>1364422</wp:posOffset>
            </wp:positionV>
            <wp:extent cx="6480000" cy="1382400"/>
            <wp:effectExtent l="0" t="0" r="0" b="8255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8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6018" w:rsidRPr="002F6018">
        <w:rPr>
          <w:noProof/>
          <w:lang w:val="sv-SE" w:eastAsia="sv-SE"/>
        </w:rPr>
        <w:drawing>
          <wp:inline distT="0" distB="0" distL="0" distR="0" wp14:anchorId="3234BFBA" wp14:editId="51795B8A">
            <wp:extent cx="6480810" cy="1245812"/>
            <wp:effectExtent l="0" t="0" r="0" b="0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5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F8817" w14:textId="77777777" w:rsidR="00220232" w:rsidRDefault="0022023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51DD381" w14:textId="77777777" w:rsidR="00991E1A" w:rsidRDefault="00991E1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6EA0222" w14:textId="16E89818" w:rsidR="001C1473" w:rsidRPr="00220232" w:rsidRDefault="0022023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proofErr w:type="spellStart"/>
      <w:r w:rsidRPr="00220232">
        <w:rPr>
          <w:rFonts w:ascii="Arial" w:hAnsi="Arial" w:cs="Arial"/>
          <w:spacing w:val="-2"/>
          <w:sz w:val="16"/>
          <w:szCs w:val="16"/>
          <w:u w:val="single"/>
        </w:rPr>
        <w:t>Abbrevations</w:t>
      </w:r>
      <w:proofErr w:type="spellEnd"/>
    </w:p>
    <w:p w14:paraId="35ED3205" w14:textId="50E89D5E" w:rsidR="003C60D3" w:rsidRPr="000352E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67A4BF88" w14:textId="67D0BC5E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654BCD1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BDC73CB" w14:textId="78519314" w:rsidR="006479D6" w:rsidRPr="00417799" w:rsidRDefault="006479D6" w:rsidP="00417799">
      <w:pPr>
        <w:pStyle w:val="Rubrik"/>
        <w:jc w:val="both"/>
        <w:rPr>
          <w:i/>
          <w:sz w:val="18"/>
          <w:szCs w:val="18"/>
        </w:rPr>
        <w:sectPr w:rsidR="006479D6" w:rsidRPr="00417799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035312BC" w14:textId="249812F8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5025DA3" w14:textId="17D796DE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6CEF78D" w14:textId="7BA8F5DB" w:rsidR="006479D6" w:rsidRDefault="006479D6" w:rsidP="00A82A8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2CFBDC0D" w14:textId="4C1D4C19" w:rsidR="00C178DC" w:rsidRDefault="00C178DC" w:rsidP="00A82A8C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359A07C7" w14:textId="3D914694" w:rsidR="00220232" w:rsidRPr="00220232" w:rsidRDefault="00220232" w:rsidP="00220232">
      <w:pPr>
        <w:pStyle w:val="Beskrivning"/>
        <w:spacing w:after="0"/>
        <w:ind w:right="567"/>
        <w:jc w:val="both"/>
        <w:rPr>
          <w:rFonts w:cs="Arial"/>
          <w:b/>
          <w:color w:val="auto"/>
          <w:sz w:val="18"/>
          <w:vertAlign w:val="superscript"/>
        </w:rPr>
      </w:pPr>
      <w:r w:rsidRPr="00220232">
        <w:rPr>
          <w:rFonts w:cs="Arial"/>
          <w:color w:val="auto"/>
          <w:sz w:val="18"/>
          <w:lang w:val="en-US"/>
        </w:rPr>
        <w:t>HLA-specific PCR products shorter than 125 base pairs have a lower intensity and are less sharp than longer PCR products.</w:t>
      </w:r>
    </w:p>
    <w:p w14:paraId="71292E10" w14:textId="094D81D2" w:rsidR="00220232" w:rsidRPr="00220232" w:rsidRDefault="00220232" w:rsidP="00220232">
      <w:pPr>
        <w:pStyle w:val="Beskrivning"/>
        <w:spacing w:after="0"/>
        <w:ind w:right="567"/>
        <w:jc w:val="both"/>
        <w:rPr>
          <w:rFonts w:cs="Arial"/>
          <w:b/>
          <w:color w:val="auto"/>
          <w:sz w:val="18"/>
          <w:vertAlign w:val="superscript"/>
        </w:rPr>
      </w:pPr>
      <w:r w:rsidRPr="00220232">
        <w:rPr>
          <w:rFonts w:cs="Arial"/>
          <w:color w:val="auto"/>
          <w:sz w:val="18"/>
        </w:rPr>
        <w:t>Primer mixes 5 and 26 may give rise to a lower yield of HLA-specific PCR product than the other C*12 primer mixes</w:t>
      </w:r>
    </w:p>
    <w:p w14:paraId="21960B6E" w14:textId="27C400A4" w:rsidR="00B950E0" w:rsidRDefault="00B950E0" w:rsidP="00220232">
      <w:pPr>
        <w:pStyle w:val="Beskrivning"/>
        <w:spacing w:after="0"/>
        <w:ind w:right="567"/>
        <w:jc w:val="both"/>
        <w:rPr>
          <w:rFonts w:cs="Arial"/>
          <w:color w:val="auto"/>
          <w:sz w:val="18"/>
          <w:lang w:val="en-US"/>
        </w:rPr>
      </w:pPr>
      <w:r w:rsidRPr="005D1E68">
        <w:rPr>
          <w:rFonts w:cs="Arial"/>
          <w:bCs/>
          <w:color w:val="auto"/>
          <w:sz w:val="18"/>
          <w:lang w:val="en-US"/>
        </w:rPr>
        <w:t>P</w:t>
      </w:r>
      <w:r w:rsidRPr="00B950E0">
        <w:rPr>
          <w:rFonts w:cs="Arial"/>
          <w:color w:val="auto"/>
          <w:sz w:val="18"/>
          <w:lang w:val="en-US"/>
        </w:rPr>
        <w:t>rimer mixes 24 and 28 have tendencies of giving rise to primer oligomer formation</w:t>
      </w:r>
      <w:r>
        <w:rPr>
          <w:rFonts w:cs="Arial"/>
          <w:color w:val="auto"/>
          <w:sz w:val="18"/>
          <w:lang w:val="en-US"/>
        </w:rPr>
        <w:t>.</w:t>
      </w:r>
    </w:p>
    <w:p w14:paraId="49FAE3E0" w14:textId="14414A17" w:rsidR="00220232" w:rsidRPr="00220232" w:rsidRDefault="00220232" w:rsidP="00220232">
      <w:pPr>
        <w:pStyle w:val="Beskrivning"/>
        <w:spacing w:after="0"/>
        <w:ind w:right="567"/>
        <w:jc w:val="both"/>
        <w:rPr>
          <w:rFonts w:cs="Arial"/>
          <w:color w:val="auto"/>
          <w:sz w:val="18"/>
          <w:lang w:val="en-US"/>
        </w:rPr>
      </w:pPr>
      <w:r w:rsidRPr="00220232">
        <w:rPr>
          <w:rFonts w:cs="Arial"/>
          <w:color w:val="auto"/>
          <w:sz w:val="18"/>
          <w:lang w:val="en-US"/>
        </w:rPr>
        <w:t>Primer mixes 30 and 40 may have tendencies of unspecific amplifications.</w:t>
      </w:r>
    </w:p>
    <w:p w14:paraId="3904D69A" w14:textId="242BD064" w:rsidR="00220232" w:rsidRDefault="00220232" w:rsidP="00220232">
      <w:pPr>
        <w:pStyle w:val="Beskrivning"/>
        <w:spacing w:after="0"/>
        <w:ind w:right="567"/>
        <w:jc w:val="both"/>
        <w:rPr>
          <w:rFonts w:cs="Arial"/>
          <w:color w:val="auto"/>
          <w:sz w:val="18"/>
        </w:rPr>
      </w:pPr>
      <w:r w:rsidRPr="00220232">
        <w:rPr>
          <w:rFonts w:cs="Arial"/>
          <w:color w:val="auto"/>
          <w:sz w:val="18"/>
        </w:rPr>
        <w:t>Primer mix 48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3FE64340" w14:textId="77777777" w:rsidR="00220232" w:rsidRPr="00220232" w:rsidRDefault="00220232" w:rsidP="00220232">
      <w:pPr>
        <w:rPr>
          <w:lang w:val="en-GB" w:eastAsia="sv-SE"/>
        </w:rPr>
      </w:pPr>
    </w:p>
    <w:p w14:paraId="5196FB25" w14:textId="7FAECD8E" w:rsidR="00A57304" w:rsidRPr="00A57304" w:rsidRDefault="00A57304" w:rsidP="00A82A8C">
      <w:pPr>
        <w:jc w:val="both"/>
        <w:rPr>
          <w:rFonts w:ascii="Arial" w:hAnsi="Arial" w:cs="Arial"/>
          <w:sz w:val="18"/>
          <w:szCs w:val="18"/>
        </w:rPr>
      </w:pPr>
      <w:r w:rsidRPr="00A57304">
        <w:rPr>
          <w:rFonts w:ascii="Arial" w:hAnsi="Arial" w:cs="Arial"/>
          <w:sz w:val="18"/>
          <w:szCs w:val="18"/>
        </w:rPr>
        <w:t xml:space="preserve"> </w:t>
      </w:r>
    </w:p>
    <w:p w14:paraId="2CBD5E1F" w14:textId="77777777" w:rsidR="00F81928" w:rsidRP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77D084BB" w14:textId="77777777" w:rsidR="00F81928" w:rsidRP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1580DFFD" w14:textId="77777777" w:rsid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0C1DAFAD" w14:textId="77777777" w:rsidR="00F81928" w:rsidRDefault="00F81928" w:rsidP="00A82A8C">
      <w:pPr>
        <w:jc w:val="both"/>
        <w:rPr>
          <w:rFonts w:ascii="Arial" w:hAnsi="Arial" w:cs="Arial"/>
          <w:sz w:val="18"/>
          <w:szCs w:val="18"/>
        </w:rPr>
      </w:pPr>
    </w:p>
    <w:p w14:paraId="69E92D41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3179F34D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2E779EE6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3E17B3CC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2E597593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3900416C" w14:textId="77777777" w:rsid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</w:pPr>
    </w:p>
    <w:p w14:paraId="78686A7B" w14:textId="77777777" w:rsidR="00F81928" w:rsidRPr="00F81928" w:rsidRDefault="00F81928" w:rsidP="0035322E">
      <w:pPr>
        <w:ind w:right="425"/>
        <w:jc w:val="both"/>
        <w:rPr>
          <w:rFonts w:ascii="Arial" w:hAnsi="Arial" w:cs="Arial"/>
          <w:sz w:val="18"/>
          <w:szCs w:val="18"/>
        </w:rPr>
        <w:sectPr w:rsidR="00F81928" w:rsidRPr="00F81928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53902437" w14:textId="0437D8B0" w:rsidR="00DB10E8" w:rsidRDefault="00DB10E8" w:rsidP="00DB10E8">
      <w:pPr>
        <w:tabs>
          <w:tab w:val="left" w:pos="1624"/>
        </w:tabs>
      </w:pPr>
    </w:p>
    <w:p w14:paraId="5BCA2F57" w14:textId="0AC60929" w:rsidR="00233C9A" w:rsidRPr="00DB10E8" w:rsidRDefault="003B3CDF" w:rsidP="00DB10E8">
      <w:pPr>
        <w:tabs>
          <w:tab w:val="left" w:pos="1624"/>
        </w:tabs>
        <w:sectPr w:rsidR="00233C9A" w:rsidRPr="00DB10E8" w:rsidSect="000627FE">
          <w:pgSz w:w="16840" w:h="11907" w:orient="landscape" w:code="9"/>
          <w:pgMar w:top="851" w:right="1701" w:bottom="850" w:left="1701" w:header="584" w:footer="555" w:gutter="0"/>
          <w:pgNumType w:start="3"/>
          <w:cols w:space="720"/>
          <w:docGrid w:linePitch="360"/>
        </w:sectPr>
      </w:pPr>
      <w:r w:rsidRPr="003B3CDF">
        <w:rPr>
          <w:noProof/>
          <w:lang w:val="sv-SE" w:eastAsia="sv-SE"/>
        </w:rPr>
        <w:drawing>
          <wp:inline distT="0" distB="0" distL="0" distR="0" wp14:anchorId="44AB90B0" wp14:editId="784E5EBB">
            <wp:extent cx="8533130" cy="3773067"/>
            <wp:effectExtent l="0" t="0" r="127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3773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B259A" w14:textId="77777777" w:rsidR="00BB6485" w:rsidRDefault="00BB6485" w:rsidP="000627FE">
      <w:pPr>
        <w:tabs>
          <w:tab w:val="left" w:pos="1290"/>
        </w:tabs>
      </w:pPr>
    </w:p>
    <w:p w14:paraId="32CB1D7D" w14:textId="2DFE7DBF" w:rsidR="00F03236" w:rsidRDefault="0035322E" w:rsidP="000627FE">
      <w:pPr>
        <w:tabs>
          <w:tab w:val="left" w:pos="1290"/>
        </w:tabs>
      </w:pPr>
      <w:r>
        <w:tab/>
      </w:r>
      <w:r w:rsidR="003B3CDF" w:rsidRPr="003B3CDF">
        <w:rPr>
          <w:noProof/>
          <w:lang w:val="sv-SE" w:eastAsia="sv-SE"/>
        </w:rPr>
        <w:drawing>
          <wp:inline distT="0" distB="0" distL="0" distR="0" wp14:anchorId="23031D9C" wp14:editId="5C77060D">
            <wp:extent cx="8533130" cy="5224828"/>
            <wp:effectExtent l="0" t="0" r="1270" b="0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24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E9533" w14:textId="74B3D2BB" w:rsidR="00814F95" w:rsidRDefault="00814F95" w:rsidP="000627FE">
      <w:pPr>
        <w:tabs>
          <w:tab w:val="left" w:pos="1290"/>
        </w:tabs>
      </w:pPr>
    </w:p>
    <w:p w14:paraId="1F3EE0AE" w14:textId="1A0263AE" w:rsidR="00814F95" w:rsidRDefault="00CA1019">
      <w:r w:rsidRPr="00CA1019">
        <w:lastRenderedPageBreak/>
        <w:t xml:space="preserve"> </w:t>
      </w:r>
      <w:r w:rsidR="003B3CDF" w:rsidRPr="003B3CDF">
        <w:rPr>
          <w:noProof/>
          <w:lang w:val="sv-SE" w:eastAsia="sv-SE"/>
        </w:rPr>
        <w:drawing>
          <wp:inline distT="0" distB="0" distL="0" distR="0" wp14:anchorId="675CA992" wp14:editId="56CC1084">
            <wp:extent cx="8533130" cy="5258602"/>
            <wp:effectExtent l="0" t="0" r="1270" b="0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58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4F95">
        <w:br w:type="page"/>
      </w:r>
    </w:p>
    <w:p w14:paraId="35370706" w14:textId="7F86F809" w:rsidR="00F03236" w:rsidRDefault="003B3CDF" w:rsidP="000627FE">
      <w:pPr>
        <w:tabs>
          <w:tab w:val="left" w:pos="1290"/>
        </w:tabs>
      </w:pPr>
      <w:r w:rsidRPr="003B3CDF">
        <w:rPr>
          <w:noProof/>
          <w:lang w:val="sv-SE" w:eastAsia="sv-SE"/>
        </w:rPr>
        <w:lastRenderedPageBreak/>
        <w:drawing>
          <wp:inline distT="0" distB="0" distL="0" distR="0" wp14:anchorId="17D05B46" wp14:editId="2514211D">
            <wp:extent cx="8533130" cy="5385127"/>
            <wp:effectExtent l="0" t="0" r="1270" b="635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85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53704" w14:textId="7632831F" w:rsidR="00F03236" w:rsidRDefault="00F03236" w:rsidP="000627FE">
      <w:pPr>
        <w:tabs>
          <w:tab w:val="left" w:pos="1290"/>
        </w:tabs>
      </w:pPr>
    </w:p>
    <w:p w14:paraId="0A6B46D4" w14:textId="7D9CF7CB" w:rsidR="00814F95" w:rsidRDefault="00814F95" w:rsidP="007B73C4">
      <w:pPr>
        <w:tabs>
          <w:tab w:val="left" w:pos="1290"/>
        </w:tabs>
        <w:ind w:firstLine="720"/>
      </w:pPr>
    </w:p>
    <w:p w14:paraId="305831ED" w14:textId="017C4F64" w:rsidR="00814F95" w:rsidRDefault="003B3CDF">
      <w:r w:rsidRPr="003B3CDF">
        <w:rPr>
          <w:noProof/>
          <w:lang w:val="sv-SE" w:eastAsia="sv-SE"/>
        </w:rPr>
        <w:lastRenderedPageBreak/>
        <w:drawing>
          <wp:inline distT="0" distB="0" distL="0" distR="0" wp14:anchorId="1918F026" wp14:editId="1222EC8F">
            <wp:extent cx="8533130" cy="3924796"/>
            <wp:effectExtent l="0" t="0" r="1270" b="0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3924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4F95">
        <w:br w:type="page"/>
      </w:r>
    </w:p>
    <w:p w14:paraId="3EF1AF8A" w14:textId="6819F124" w:rsidR="007B73C4" w:rsidRDefault="007B73C4" w:rsidP="007B73C4">
      <w:pPr>
        <w:tabs>
          <w:tab w:val="left" w:pos="1290"/>
        </w:tabs>
        <w:ind w:firstLine="720"/>
      </w:pPr>
    </w:p>
    <w:p w14:paraId="6039B3FE" w14:textId="2AEB7D9F" w:rsidR="00403D2B" w:rsidRDefault="00CA1019" w:rsidP="000627FE">
      <w:pPr>
        <w:tabs>
          <w:tab w:val="left" w:pos="1290"/>
        </w:tabs>
      </w:pPr>
      <w:r w:rsidRPr="00CA1019">
        <w:t xml:space="preserve"> </w:t>
      </w:r>
      <w:r w:rsidR="003B3CDF" w:rsidRPr="003B3CDF">
        <w:rPr>
          <w:noProof/>
          <w:lang w:val="sv-SE" w:eastAsia="sv-SE"/>
        </w:rPr>
        <w:drawing>
          <wp:inline distT="0" distB="0" distL="0" distR="0" wp14:anchorId="64B7EFC1" wp14:editId="1743E4DF">
            <wp:extent cx="8533130" cy="5106369"/>
            <wp:effectExtent l="0" t="0" r="1270" b="0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06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207E" w:rsidRPr="007B73C4">
        <w:br w:type="page"/>
      </w:r>
      <w:r w:rsidRPr="00CA1019">
        <w:lastRenderedPageBreak/>
        <w:t xml:space="preserve">  </w:t>
      </w:r>
      <w:r w:rsidR="002C40DC" w:rsidRPr="002C40DC">
        <w:rPr>
          <w:noProof/>
          <w:lang w:val="sv-SE" w:eastAsia="sv-SE"/>
        </w:rPr>
        <w:drawing>
          <wp:inline distT="0" distB="0" distL="0" distR="0" wp14:anchorId="25D9A236" wp14:editId="767BF888">
            <wp:extent cx="8533130" cy="4481809"/>
            <wp:effectExtent l="0" t="0" r="1270" b="0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481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207E">
        <w:br w:type="page"/>
      </w:r>
    </w:p>
    <w:p w14:paraId="20BAF490" w14:textId="5AAF8762" w:rsidR="00403D2B" w:rsidRDefault="002C40DC" w:rsidP="000627FE">
      <w:pPr>
        <w:tabs>
          <w:tab w:val="left" w:pos="1290"/>
        </w:tabs>
      </w:pPr>
      <w:r w:rsidRPr="002C40DC">
        <w:rPr>
          <w:noProof/>
          <w:lang w:val="sv-SE" w:eastAsia="sv-SE"/>
        </w:rPr>
        <w:lastRenderedPageBreak/>
        <w:drawing>
          <wp:inline distT="0" distB="0" distL="0" distR="0" wp14:anchorId="55D2FF68" wp14:editId="0A3E3A0D">
            <wp:extent cx="8533130" cy="3882453"/>
            <wp:effectExtent l="0" t="0" r="1270" b="3810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3882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4F142" w14:textId="757F9ED9" w:rsidR="006F1121" w:rsidRDefault="00CA1019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t xml:space="preserve">  </w:t>
      </w:r>
      <w:r w:rsidR="00D82A10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02922D5C" w14:textId="001F5332" w:rsidR="006F1121" w:rsidRDefault="00CA1019">
      <w:pPr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lastRenderedPageBreak/>
        <w:t xml:space="preserve">  </w:t>
      </w:r>
      <w:r w:rsidR="002C40DC" w:rsidRPr="002C40DC">
        <w:rPr>
          <w:noProof/>
          <w:lang w:val="sv-SE" w:eastAsia="sv-SE"/>
        </w:rPr>
        <w:drawing>
          <wp:inline distT="0" distB="0" distL="0" distR="0" wp14:anchorId="02EEB2A9" wp14:editId="41324564">
            <wp:extent cx="8043663" cy="5847907"/>
            <wp:effectExtent l="0" t="0" r="0" b="635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48453" cy="5851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1121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AAA0D3F" w14:textId="3A88F515" w:rsidR="00A732DC" w:rsidRDefault="00A732DC" w:rsidP="00357BD3">
      <w:pPr>
        <w:tabs>
          <w:tab w:val="left" w:pos="1290"/>
        </w:tabs>
      </w:pPr>
    </w:p>
    <w:p w14:paraId="52E84C9D" w14:textId="3115C090" w:rsidR="002630D9" w:rsidRDefault="008D67BB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8D67BB">
        <w:rPr>
          <w:noProof/>
          <w:lang w:val="sv-SE" w:eastAsia="sv-SE"/>
        </w:rPr>
        <w:drawing>
          <wp:inline distT="0" distB="0" distL="0" distR="0" wp14:anchorId="2372FB2D" wp14:editId="6F1E0F70">
            <wp:extent cx="8533130" cy="3646038"/>
            <wp:effectExtent l="0" t="0" r="1270" b="0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3646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2A10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2D31B393" w14:textId="5A3CA5C4" w:rsidR="002630D9" w:rsidRDefault="00CA1019">
      <w:pPr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lastRenderedPageBreak/>
        <w:t xml:space="preserve"> </w:t>
      </w:r>
      <w:r w:rsidR="002C40DC" w:rsidRPr="002C40DC">
        <w:rPr>
          <w:noProof/>
          <w:lang w:val="sv-SE" w:eastAsia="sv-SE"/>
        </w:rPr>
        <w:drawing>
          <wp:inline distT="0" distB="0" distL="0" distR="0" wp14:anchorId="450F54C6" wp14:editId="1CD5B56F">
            <wp:extent cx="8533130" cy="5224828"/>
            <wp:effectExtent l="0" t="0" r="1270" b="0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24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630D9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0F892665" w14:textId="1ABF1F17" w:rsidR="002630D9" w:rsidRDefault="00CA1019">
      <w:pPr>
        <w:rPr>
          <w:rFonts w:ascii="Arial" w:hAnsi="Arial" w:cs="Arial"/>
          <w:b/>
          <w:sz w:val="18"/>
          <w:szCs w:val="18"/>
          <w:vertAlign w:val="superscript"/>
        </w:rPr>
      </w:pPr>
      <w:r w:rsidRPr="00CA1019">
        <w:lastRenderedPageBreak/>
        <w:t xml:space="preserve">  </w:t>
      </w:r>
      <w:r w:rsidR="002C40DC" w:rsidRPr="002C40DC">
        <w:rPr>
          <w:noProof/>
          <w:lang w:val="sv-SE" w:eastAsia="sv-SE"/>
        </w:rPr>
        <w:drawing>
          <wp:inline distT="0" distB="0" distL="0" distR="0" wp14:anchorId="5434129C" wp14:editId="231EA357">
            <wp:extent cx="8429443" cy="5794744"/>
            <wp:effectExtent l="0" t="0" r="0" b="0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3316" cy="5797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630D9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5BD812E7" w14:textId="209ADF22" w:rsidR="00991AD1" w:rsidRDefault="002C40DC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2C40DC">
        <w:rPr>
          <w:noProof/>
          <w:lang w:val="sv-SE" w:eastAsia="sv-SE"/>
        </w:rPr>
        <w:lastRenderedPageBreak/>
        <w:drawing>
          <wp:inline distT="0" distB="0" distL="0" distR="0" wp14:anchorId="17A038B5" wp14:editId="64092A6C">
            <wp:extent cx="8533130" cy="5469309"/>
            <wp:effectExtent l="0" t="0" r="1270" b="0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69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8B32F" w14:textId="604C4AB1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F66AA4A" w14:textId="2FDE2EAD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7FA4780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2C7A2417" w14:textId="7D29CFD1" w:rsidR="00991AD1" w:rsidRDefault="002C40DC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2C40DC">
        <w:rPr>
          <w:noProof/>
          <w:lang w:val="sv-SE" w:eastAsia="sv-SE"/>
        </w:rPr>
        <w:lastRenderedPageBreak/>
        <w:drawing>
          <wp:inline distT="0" distB="0" distL="0" distR="0" wp14:anchorId="1D7129F2" wp14:editId="4FE69C26">
            <wp:extent cx="8533130" cy="4734859"/>
            <wp:effectExtent l="0" t="0" r="1270" b="8890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734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F30DA3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6A808005" w14:textId="79B17651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75B2CB3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3C04FB5A" w14:textId="4218480B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6C6444D2" w14:textId="2814E89B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074F5FC" w14:textId="452C3A6E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29E49D0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55A73D9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1C58386" w14:textId="2702FE71" w:rsidR="00991AD1" w:rsidRDefault="00844984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844984">
        <w:rPr>
          <w:noProof/>
          <w:lang w:val="sv-SE" w:eastAsia="sv-SE"/>
        </w:rPr>
        <w:lastRenderedPageBreak/>
        <w:drawing>
          <wp:inline distT="0" distB="0" distL="0" distR="0" wp14:anchorId="2C67A5ED" wp14:editId="5AD41BFB">
            <wp:extent cx="7091916" cy="5850581"/>
            <wp:effectExtent l="0" t="0" r="0" b="0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4357" cy="5877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682F8" w14:textId="65CA96A4" w:rsidR="00991AD1" w:rsidRDefault="00373FC7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373FC7">
        <w:rPr>
          <w:noProof/>
          <w:lang w:val="sv-SE" w:eastAsia="sv-SE"/>
        </w:rPr>
        <w:lastRenderedPageBreak/>
        <w:drawing>
          <wp:inline distT="0" distB="0" distL="0" distR="0" wp14:anchorId="5408F217" wp14:editId="60C018EE">
            <wp:extent cx="7655442" cy="5838360"/>
            <wp:effectExtent l="0" t="0" r="3175" b="0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65435" cy="5845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E3304" w14:textId="4C7C6130" w:rsidR="00991AD1" w:rsidRDefault="00373FC7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373FC7">
        <w:rPr>
          <w:noProof/>
          <w:lang w:val="sv-SE" w:eastAsia="sv-SE"/>
        </w:rPr>
        <w:lastRenderedPageBreak/>
        <w:drawing>
          <wp:inline distT="0" distB="0" distL="0" distR="0" wp14:anchorId="082A515A" wp14:editId="6BEC8724">
            <wp:extent cx="8533130" cy="5452674"/>
            <wp:effectExtent l="0" t="0" r="1270" b="0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52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BF49A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12109147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066D2FFF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2B09F1B" w14:textId="125BD6F8" w:rsidR="00991AD1" w:rsidRDefault="00373FC7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373FC7">
        <w:rPr>
          <w:noProof/>
          <w:lang w:val="sv-SE" w:eastAsia="sv-SE"/>
        </w:rPr>
        <w:lastRenderedPageBreak/>
        <w:drawing>
          <wp:inline distT="0" distB="0" distL="0" distR="0" wp14:anchorId="45833385" wp14:editId="20FDA812">
            <wp:extent cx="8533130" cy="5511652"/>
            <wp:effectExtent l="0" t="0" r="1270" b="0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11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CC39A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6018D139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331F4F39" w14:textId="3993EF44" w:rsidR="003B3CDF" w:rsidRDefault="00373FC7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373FC7">
        <w:rPr>
          <w:noProof/>
          <w:lang w:val="sv-SE" w:eastAsia="sv-SE"/>
        </w:rPr>
        <w:lastRenderedPageBreak/>
        <w:drawing>
          <wp:inline distT="0" distB="0" distL="0" distR="0" wp14:anchorId="04421960" wp14:editId="2CBC41D3">
            <wp:extent cx="8533130" cy="5689089"/>
            <wp:effectExtent l="0" t="0" r="1270" b="6985"/>
            <wp:docPr id="43" name="Bildobjekt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689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F1D8A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18D1D2F" w14:textId="645A94D8" w:rsidR="003B3CDF" w:rsidRDefault="00373FC7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373FC7">
        <w:rPr>
          <w:noProof/>
          <w:lang w:val="sv-SE" w:eastAsia="sv-SE"/>
        </w:rPr>
        <w:lastRenderedPageBreak/>
        <w:drawing>
          <wp:inline distT="0" distB="0" distL="0" distR="0" wp14:anchorId="48181CEA" wp14:editId="17DC8D50">
            <wp:extent cx="8533130" cy="3924796"/>
            <wp:effectExtent l="0" t="0" r="1270" b="0"/>
            <wp:docPr id="44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3924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57D0D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0BB218E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66032983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225C7A22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0C62146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BF759BD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3B3A834C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ECBDA11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CCA69AC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3A43FAC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F2B9048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54B2273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6E757F33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2C9DB72C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3988DF56" w14:textId="77777777" w:rsidR="003B3CDF" w:rsidRDefault="003B3CDF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4990283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293B8976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068CBEDD" w14:textId="77777777" w:rsidR="00991AD1" w:rsidRDefault="00991AD1" w:rsidP="00357BD3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1BD2D4AC" w14:textId="05435D9D" w:rsidR="00991AD1" w:rsidRDefault="00991AD1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3DB65EF" w14:textId="211D42E2" w:rsidR="004751C2" w:rsidRDefault="00991AD1">
      <w:pPr>
        <w:rPr>
          <w:rFonts w:ascii="Arial" w:hAnsi="Arial" w:cs="Arial"/>
          <w:b/>
          <w:sz w:val="18"/>
          <w:szCs w:val="18"/>
          <w:vertAlign w:val="superscript"/>
        </w:rPr>
      </w:pPr>
      <w:r w:rsidRPr="00991AD1">
        <w:t xml:space="preserve"> </w:t>
      </w:r>
    </w:p>
    <w:p w14:paraId="2AFC8559" w14:textId="6A7AEBAA" w:rsidR="00C1036C" w:rsidRPr="00471600" w:rsidRDefault="00C1036C" w:rsidP="00471600">
      <w:pPr>
        <w:rPr>
          <w:rFonts w:ascii="Arial" w:hAnsi="Arial" w:cs="Arial"/>
          <w:b/>
          <w:sz w:val="18"/>
          <w:szCs w:val="18"/>
          <w:vertAlign w:val="superscript"/>
        </w:rPr>
      </w:pPr>
      <w:r w:rsidRPr="00C1036C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C1036C">
        <w:rPr>
          <w:rFonts w:ascii="Arial" w:hAnsi="Arial" w:cs="Arial"/>
          <w:sz w:val="18"/>
          <w:szCs w:val="18"/>
        </w:rPr>
        <w:t xml:space="preserve">HLA-C*12 alleles in bold lettering are listed as confirmed alleles on the </w:t>
      </w:r>
      <w:r w:rsidRPr="00C1036C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38" w:history="1">
        <w:r w:rsidRPr="00C1036C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Pr="00C1036C">
        <w:rPr>
          <w:rFonts w:ascii="Arial" w:hAnsi="Arial" w:cs="Arial"/>
          <w:sz w:val="18"/>
          <w:szCs w:val="18"/>
        </w:rPr>
        <w:t>, release 3.</w:t>
      </w:r>
      <w:r w:rsidR="00220232">
        <w:rPr>
          <w:rFonts w:ascii="Arial" w:hAnsi="Arial" w:cs="Arial"/>
          <w:sz w:val="18"/>
          <w:szCs w:val="18"/>
        </w:rPr>
        <w:t>27</w:t>
      </w:r>
      <w:r w:rsidRPr="00C1036C">
        <w:rPr>
          <w:rFonts w:ascii="Arial" w:hAnsi="Arial" w:cs="Arial"/>
          <w:sz w:val="18"/>
          <w:szCs w:val="18"/>
        </w:rPr>
        <w:t xml:space="preserve">.0, </w:t>
      </w:r>
      <w:r w:rsidR="00220232">
        <w:rPr>
          <w:rFonts w:ascii="Arial" w:hAnsi="Arial" w:cs="Arial"/>
          <w:sz w:val="18"/>
          <w:szCs w:val="18"/>
        </w:rPr>
        <w:t xml:space="preserve">January </w:t>
      </w:r>
      <w:r w:rsidR="00510E94">
        <w:rPr>
          <w:rFonts w:ascii="Arial" w:hAnsi="Arial" w:cs="Arial"/>
          <w:sz w:val="18"/>
          <w:szCs w:val="18"/>
        </w:rPr>
        <w:t>201</w:t>
      </w:r>
      <w:r w:rsidR="00220232">
        <w:rPr>
          <w:rFonts w:ascii="Arial" w:hAnsi="Arial" w:cs="Arial"/>
          <w:sz w:val="18"/>
          <w:szCs w:val="18"/>
        </w:rPr>
        <w:t>7</w:t>
      </w:r>
      <w:r w:rsidRPr="00C1036C">
        <w:rPr>
          <w:rFonts w:ascii="Arial" w:hAnsi="Arial" w:cs="Arial"/>
          <w:sz w:val="18"/>
          <w:szCs w:val="18"/>
        </w:rPr>
        <w:t>.</w:t>
      </w:r>
    </w:p>
    <w:p w14:paraId="34947E8D" w14:textId="77777777" w:rsidR="00C1036C" w:rsidRPr="00C1036C" w:rsidRDefault="00C1036C" w:rsidP="000627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jc w:val="left"/>
        <w:rPr>
          <w:rFonts w:cs="Arial"/>
          <w:spacing w:val="-3"/>
          <w:sz w:val="18"/>
          <w:szCs w:val="18"/>
        </w:rPr>
      </w:pPr>
      <w:r w:rsidRPr="00C1036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1036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C1036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9" w:history="1">
        <w:r w:rsidRPr="00C1036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C1036C">
        <w:rPr>
          <w:rFonts w:cs="Arial"/>
          <w:spacing w:val="-3"/>
          <w:sz w:val="18"/>
          <w:szCs w:val="18"/>
        </w:rPr>
        <w:t>.</w:t>
      </w:r>
    </w:p>
    <w:p w14:paraId="3FC7AB2F" w14:textId="0B4285C6" w:rsidR="00D82A10" w:rsidRDefault="00C1036C" w:rsidP="00D82A10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C92B83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E2336B">
        <w:rPr>
          <w:rFonts w:ascii="Arial" w:hAnsi="Arial"/>
          <w:sz w:val="18"/>
          <w:szCs w:val="18"/>
        </w:rPr>
        <w:t>The following HLA-C*12</w:t>
      </w:r>
      <w:r w:rsidR="00D82A10" w:rsidRPr="00BB1B3D">
        <w:rPr>
          <w:rFonts w:ascii="Arial" w:hAnsi="Arial"/>
          <w:sz w:val="18"/>
          <w:szCs w:val="18"/>
        </w:rPr>
        <w:t xml:space="preserve"> primer mixes have two </w:t>
      </w:r>
      <w:r w:rsidR="00D82A10" w:rsidRPr="00BB1B3D">
        <w:rPr>
          <w:rFonts w:ascii="Arial" w:hAnsi="Arial" w:cs="Arial"/>
          <w:sz w:val="18"/>
          <w:szCs w:val="18"/>
        </w:rPr>
        <w:t>or more product sizes:</w:t>
      </w:r>
    </w:p>
    <w:p w14:paraId="2361CFFD" w14:textId="77777777" w:rsidR="00C04483" w:rsidRDefault="00C04483" w:rsidP="00D82A10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12184" w:type="dxa"/>
        <w:tblInd w:w="-284" w:type="dxa"/>
        <w:tblLayout w:type="fixed"/>
        <w:tblLook w:val="0020" w:firstRow="1" w:lastRow="0" w:firstColumn="0" w:lastColumn="0" w:noHBand="0" w:noVBand="0"/>
      </w:tblPr>
      <w:tblGrid>
        <w:gridCol w:w="959"/>
        <w:gridCol w:w="1276"/>
        <w:gridCol w:w="2552"/>
        <w:gridCol w:w="7397"/>
      </w:tblGrid>
      <w:tr w:rsidR="00A1353C" w:rsidRPr="00A1353C" w14:paraId="21462EBC" w14:textId="77777777" w:rsidTr="00A135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9" w:type="dxa"/>
          </w:tcPr>
          <w:p w14:paraId="753F5255" w14:textId="77777777" w:rsidR="00A1353C" w:rsidRPr="00A1353C" w:rsidRDefault="00A1353C" w:rsidP="00662F21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1353C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6" w:type="dxa"/>
          </w:tcPr>
          <w:p w14:paraId="19468D27" w14:textId="3C9DF5E4" w:rsidR="00A1353C" w:rsidRPr="00A1353C" w:rsidRDefault="00A1353C" w:rsidP="00662F21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1353C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552" w:type="dxa"/>
          </w:tcPr>
          <w:p w14:paraId="55E19E81" w14:textId="12EEF855" w:rsidR="00A1353C" w:rsidRPr="00A1353C" w:rsidRDefault="00A1353C" w:rsidP="00662F21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1353C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mplified HLA-C*12 alleles</w:t>
            </w:r>
          </w:p>
        </w:tc>
        <w:tc>
          <w:tcPr>
            <w:tcW w:w="7397" w:type="dxa"/>
          </w:tcPr>
          <w:p w14:paraId="4B8AA76F" w14:textId="77777777" w:rsidR="00A1353C" w:rsidRPr="00A1353C" w:rsidRDefault="00A1353C" w:rsidP="00662F21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1353C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A1353C" w:rsidRPr="00A1353C" w14:paraId="34982E4E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B201F97" w14:textId="37CCDC7E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276" w:type="dxa"/>
          </w:tcPr>
          <w:p w14:paraId="1A68E87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45AB7DA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5EFFD6F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415 bp</w:t>
            </w:r>
          </w:p>
        </w:tc>
        <w:tc>
          <w:tcPr>
            <w:tcW w:w="2552" w:type="dxa"/>
          </w:tcPr>
          <w:p w14:paraId="5C0CFAE6" w14:textId="77777777" w:rsidR="00297887" w:rsidRPr="00297887" w:rsidRDefault="00297887" w:rsidP="0029788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29788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48, 12:102</w:t>
            </w:r>
          </w:p>
          <w:p w14:paraId="79023BE4" w14:textId="77777777" w:rsidR="00297887" w:rsidRPr="00297887" w:rsidRDefault="00297887" w:rsidP="0029788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29788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06</w:t>
            </w:r>
          </w:p>
          <w:p w14:paraId="57BD4CA3" w14:textId="65C0A112" w:rsidR="00A1353C" w:rsidRPr="00A1353C" w:rsidRDefault="00297887" w:rsidP="0029788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9788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08, 12:81, 12:188, 12:287</w:t>
            </w:r>
          </w:p>
        </w:tc>
        <w:tc>
          <w:tcPr>
            <w:tcW w:w="7397" w:type="dxa"/>
          </w:tcPr>
          <w:p w14:paraId="1431DE6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2E29C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0583A4" w14:textId="5EAEBE02" w:rsidR="00A1353C" w:rsidRPr="00A1353C" w:rsidRDefault="00297887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9788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18, 01:128, 01:195, 03:08, 03:29, 03:31, 03:246, 04:112, 04:169, 05:36, 06:44, 06:252, 14:73, 16:64, 16:70, 16:87</w:t>
            </w:r>
          </w:p>
        </w:tc>
      </w:tr>
      <w:tr w:rsidR="00A1353C" w:rsidRPr="00A1353C" w14:paraId="507C5924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49A9A782" w14:textId="086717DD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8 </w:t>
            </w:r>
          </w:p>
        </w:tc>
        <w:tc>
          <w:tcPr>
            <w:tcW w:w="1276" w:type="dxa"/>
          </w:tcPr>
          <w:p w14:paraId="0C8C020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72378A6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57C4AD6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  <w:p w14:paraId="2F3C9C7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552" w:type="dxa"/>
          </w:tcPr>
          <w:p w14:paraId="111E6BF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5</w:t>
            </w:r>
          </w:p>
          <w:p w14:paraId="5720ECB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40 </w:t>
            </w:r>
          </w:p>
          <w:p w14:paraId="25274B8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80N</w:t>
            </w:r>
          </w:p>
          <w:p w14:paraId="6F8A5D3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07 </w:t>
            </w:r>
          </w:p>
        </w:tc>
        <w:tc>
          <w:tcPr>
            <w:tcW w:w="7397" w:type="dxa"/>
          </w:tcPr>
          <w:p w14:paraId="2A266CD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:02:14</w:t>
            </w:r>
          </w:p>
          <w:p w14:paraId="1F29F23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6:14</w:t>
            </w:r>
          </w:p>
          <w:p w14:paraId="273EACE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7B1FB6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5:310</w:t>
            </w:r>
          </w:p>
        </w:tc>
      </w:tr>
      <w:tr w:rsidR="00A1353C" w:rsidRPr="00A1353C" w14:paraId="4196B0A9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09DCCD20" w14:textId="74B999CF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276" w:type="dxa"/>
          </w:tcPr>
          <w:p w14:paraId="76B60A7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09A8E29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2552" w:type="dxa"/>
          </w:tcPr>
          <w:p w14:paraId="66E4F4E3" w14:textId="77777777" w:rsidR="00297887" w:rsidRPr="00297887" w:rsidRDefault="00297887" w:rsidP="00297887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29788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12:31:01-12:31:02</w:t>
            </w:r>
          </w:p>
          <w:p w14:paraId="0C2C2000" w14:textId="43BA73DC" w:rsidR="00A1353C" w:rsidRPr="00A1353C" w:rsidRDefault="00A1353C" w:rsidP="0029788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0:01-12:10:02, </w:t>
            </w:r>
            <w:r w:rsidR="004A5F77">
              <w:rPr>
                <w:rFonts w:ascii="Arial" w:hAnsi="Arial" w:cs="Arial"/>
                <w:color w:val="000000"/>
                <w:sz w:val="18"/>
                <w:szCs w:val="18"/>
              </w:rPr>
              <w:t>12:155</w:t>
            </w:r>
            <w:r w:rsidR="00297887">
              <w:rPr>
                <w:rFonts w:ascii="Arial" w:hAnsi="Arial" w:cs="Arial"/>
                <w:color w:val="000000"/>
                <w:sz w:val="18"/>
                <w:szCs w:val="18"/>
              </w:rPr>
              <w:t>Q</w:t>
            </w:r>
            <w:r w:rsidR="00EF4F50" w:rsidRPr="00EF4F5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12:156</w:t>
            </w:r>
          </w:p>
        </w:tc>
        <w:tc>
          <w:tcPr>
            <w:tcW w:w="7397" w:type="dxa"/>
          </w:tcPr>
          <w:p w14:paraId="0B59505D" w14:textId="77777777" w:rsidR="00EF4F50" w:rsidRPr="00EF4F50" w:rsidRDefault="00EF4F50" w:rsidP="00EF4F50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EF4F5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4:01:05, 04:01:75, 04:01:124, 05:106:02, 08:01:19, 08:160</w:t>
            </w:r>
          </w:p>
          <w:p w14:paraId="52DB4945" w14:textId="4F03F95A" w:rsidR="00A1353C" w:rsidRPr="00A1353C" w:rsidRDefault="00EF4F50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F4F50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4:01:05, 04:01:75, 04:01:124, 14:02:08, 14:02:21, 14:03:05</w:t>
            </w:r>
          </w:p>
        </w:tc>
      </w:tr>
      <w:tr w:rsidR="00A1353C" w:rsidRPr="00A1353C" w14:paraId="5D845F43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4D042001" w14:textId="6824BB5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76" w:type="dxa"/>
          </w:tcPr>
          <w:p w14:paraId="324CB3A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43961AF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94454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902C7D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2552" w:type="dxa"/>
          </w:tcPr>
          <w:p w14:paraId="3245C4F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6:01, 12:147, 12:227, 12:279</w:t>
            </w:r>
          </w:p>
          <w:p w14:paraId="39A347E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52FF4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1, 12:60, 12:118 </w:t>
            </w:r>
          </w:p>
        </w:tc>
        <w:tc>
          <w:tcPr>
            <w:tcW w:w="7397" w:type="dxa"/>
          </w:tcPr>
          <w:p w14:paraId="2717F7A6" w14:textId="75F6A0D0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297887" w:rsidRPr="0029788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1:02:34, 01:21, 02:42, 02:107, 02:152, 04:140, 04:166:01, 04:220, 05:98, 05:197, 06:02:72, 06:05</w:t>
            </w:r>
            <w:r w:rsidR="00297887" w:rsidRPr="00297887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297887" w:rsidRPr="0029788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, 07:01:74, 07:02:09, 08:14, 08:80, 08:103, 15:63, 15:113, 16:80, </w:t>
            </w:r>
            <w:r w:rsidR="00297887" w:rsidRPr="00297887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B*15:436, B*67:02:01:01-67:02:01:02</w:t>
            </w:r>
          </w:p>
        </w:tc>
      </w:tr>
      <w:tr w:rsidR="00A1353C" w:rsidRPr="00A1353C" w14:paraId="1713BA1C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4792F6E5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76" w:type="dxa"/>
          </w:tcPr>
          <w:p w14:paraId="6C168BBA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37FB44E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552" w:type="dxa"/>
          </w:tcPr>
          <w:p w14:paraId="56052FC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3:01:01-12:13:01:02</w:t>
            </w:r>
          </w:p>
          <w:p w14:paraId="2007834C" w14:textId="58D958D2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4:01-12:14:02, 12:176 </w:t>
            </w:r>
          </w:p>
        </w:tc>
        <w:tc>
          <w:tcPr>
            <w:tcW w:w="7397" w:type="dxa"/>
          </w:tcPr>
          <w:p w14:paraId="5B44BA7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B19E52" w14:textId="05CFDC4B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297887" w:rsidRPr="00297887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1:60, 02:180, 04:58, 04:160, 04:368, 05:23, 05:62, 05:134, 05:143, 05:151, 06:118, 08:07, 08:47, 08:104, 08:188, 14:17, 15:65, 17:01:01:02-17:31, 17:33-17:34, 17:36-17:54</w:t>
            </w:r>
          </w:p>
        </w:tc>
      </w:tr>
      <w:tr w:rsidR="00A1353C" w:rsidRPr="00A1353C" w14:paraId="7E170116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178C5EE9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76" w:type="dxa"/>
          </w:tcPr>
          <w:p w14:paraId="7F21D18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4F7033C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565 bp</w:t>
            </w:r>
          </w:p>
        </w:tc>
        <w:tc>
          <w:tcPr>
            <w:tcW w:w="2552" w:type="dxa"/>
          </w:tcPr>
          <w:p w14:paraId="1AFA3C6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99:02, 12:159</w:t>
            </w:r>
          </w:p>
          <w:p w14:paraId="0CEAE5F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03:04, 12:03:09, 12:195:01 </w:t>
            </w:r>
          </w:p>
        </w:tc>
        <w:tc>
          <w:tcPr>
            <w:tcW w:w="7397" w:type="dxa"/>
          </w:tcPr>
          <w:p w14:paraId="2A846229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0:02:21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33B6924A" w14:textId="2FB8ACE6" w:rsidR="00A1353C" w:rsidRPr="00A1353C" w:rsidRDefault="00E11102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11102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1:02:18, 03:03:40, 06:02:38, 07:447, 14:02:08, </w:t>
            </w:r>
            <w:r w:rsidRPr="00E11102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B*27:05:27, B*57:01:24</w:t>
            </w:r>
          </w:p>
        </w:tc>
      </w:tr>
      <w:tr w:rsidR="00A1353C" w:rsidRPr="00A1353C" w14:paraId="0F605F82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5391B1E3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76" w:type="dxa"/>
          </w:tcPr>
          <w:p w14:paraId="176225E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2B552A5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7D455AF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245 bp </w:t>
            </w:r>
          </w:p>
          <w:p w14:paraId="68C0758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552" w:type="dxa"/>
          </w:tcPr>
          <w:p w14:paraId="7B4C82F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7, 12:27 </w:t>
            </w:r>
          </w:p>
          <w:p w14:paraId="414897B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35, 12:201</w:t>
            </w:r>
          </w:p>
          <w:p w14:paraId="18F22A6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7, 12:27 </w:t>
            </w:r>
          </w:p>
          <w:p w14:paraId="1D520EE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35 </w:t>
            </w:r>
          </w:p>
        </w:tc>
        <w:tc>
          <w:tcPr>
            <w:tcW w:w="7397" w:type="dxa"/>
          </w:tcPr>
          <w:p w14:paraId="7012B16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04:12</w:t>
            </w:r>
          </w:p>
          <w:p w14:paraId="182D5F9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B8F84D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03:53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68:226</w:t>
            </w:r>
          </w:p>
          <w:p w14:paraId="161A70A6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68:166, B*07:297, B*38:60, B*55:92</w:t>
            </w:r>
          </w:p>
        </w:tc>
      </w:tr>
      <w:tr w:rsidR="00A1353C" w:rsidRPr="00A1353C" w14:paraId="3DF68FA4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410939BB" w14:textId="47BDC69B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76" w:type="dxa"/>
          </w:tcPr>
          <w:p w14:paraId="19F8895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6EB8756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7AD8E47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552" w:type="dxa"/>
          </w:tcPr>
          <w:p w14:paraId="15351BC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46N</w:t>
            </w:r>
          </w:p>
          <w:p w14:paraId="317757C4" w14:textId="05555469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22, 12:58,</w:t>
            </w:r>
            <w:r w:rsidR="00323510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323510" w:rsidRPr="00A1353C">
              <w:rPr>
                <w:rFonts w:ascii="Arial" w:hAnsi="Arial" w:cs="Arial"/>
                <w:color w:val="000000"/>
                <w:sz w:val="18"/>
                <w:szCs w:val="18"/>
              </w:rPr>
              <w:t>12:94</w:t>
            </w:r>
            <w:r w:rsidR="00323510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 12:252 </w:t>
            </w:r>
          </w:p>
          <w:p w14:paraId="4A6ED611" w14:textId="675B4C5A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9, 12:139</w:t>
            </w:r>
            <w:r w:rsidR="0026285E">
              <w:rPr>
                <w:rFonts w:ascii="Arial" w:hAnsi="Arial" w:cs="Arial"/>
                <w:color w:val="000000"/>
                <w:sz w:val="18"/>
                <w:szCs w:val="18"/>
              </w:rPr>
              <w:t>Q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, 12:158 </w:t>
            </w:r>
          </w:p>
        </w:tc>
        <w:tc>
          <w:tcPr>
            <w:tcW w:w="7397" w:type="dxa"/>
          </w:tcPr>
          <w:p w14:paraId="1917182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07538F" w14:textId="3597B09B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1:129, 04:52, 04:55, 04:405, 05:55, 14:10,</w:t>
            </w:r>
            <w:r w:rsidR="00323510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323510" w:rsidRPr="00A1353C">
              <w:rPr>
                <w:rFonts w:ascii="Arial" w:hAnsi="Arial" w:cs="Arial"/>
                <w:color w:val="000000"/>
                <w:sz w:val="18"/>
                <w:szCs w:val="18"/>
              </w:rPr>
              <w:t>14:48,</w:t>
            </w:r>
            <w:r w:rsidR="00323510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:12, 15:144</w:t>
            </w:r>
          </w:p>
          <w:p w14:paraId="021D6D4B" w14:textId="73EB7B7F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1:31, 14:38</w:t>
            </w:r>
          </w:p>
        </w:tc>
      </w:tr>
      <w:tr w:rsidR="00A1353C" w:rsidRPr="00A1353C" w14:paraId="615B426B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DA229C8" w14:textId="7AB62496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276" w:type="dxa"/>
          </w:tcPr>
          <w:p w14:paraId="5129D35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4C9EA4C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6E30FE6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590 bp</w:t>
            </w:r>
          </w:p>
        </w:tc>
        <w:tc>
          <w:tcPr>
            <w:tcW w:w="2552" w:type="dxa"/>
          </w:tcPr>
          <w:p w14:paraId="564B0A1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12:15, 12:23 </w:t>
            </w:r>
          </w:p>
          <w:p w14:paraId="17CEE9C7" w14:textId="5A09B17E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99:01-</w:t>
            </w:r>
            <w:r w:rsidR="000E5D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:99:02, 12:235</w:t>
            </w:r>
          </w:p>
          <w:p w14:paraId="77EB2D7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12:21, 12:203 </w:t>
            </w:r>
          </w:p>
        </w:tc>
        <w:tc>
          <w:tcPr>
            <w:tcW w:w="7397" w:type="dxa"/>
          </w:tcPr>
          <w:p w14:paraId="143C149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:02:14</w:t>
            </w:r>
          </w:p>
          <w:p w14:paraId="5FEE76C3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03:03:40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0:02:21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23D29999" w14:textId="77777777" w:rsidR="00A1353C" w:rsidRPr="00A1353C" w:rsidRDefault="00A1353C" w:rsidP="00662F2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5:106:02, 08:01:19</w:t>
            </w:r>
          </w:p>
        </w:tc>
      </w:tr>
      <w:tr w:rsidR="00A1353C" w:rsidRPr="00A1353C" w14:paraId="1BDB8C70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050FF9C9" w14:textId="38A68AB9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23</w:t>
            </w:r>
          </w:p>
        </w:tc>
        <w:tc>
          <w:tcPr>
            <w:tcW w:w="1276" w:type="dxa"/>
          </w:tcPr>
          <w:p w14:paraId="50EE519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213F5D7C" w14:textId="77777777" w:rsidR="00C14CDD" w:rsidRDefault="00C14CDD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9B247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27D2593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552" w:type="dxa"/>
          </w:tcPr>
          <w:p w14:paraId="6E1B887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205</w:t>
            </w:r>
          </w:p>
          <w:p w14:paraId="79C1F776" w14:textId="77777777" w:rsidR="00C14CDD" w:rsidRDefault="00C14CDD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8B59B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26, 12:63</w:t>
            </w:r>
          </w:p>
          <w:p w14:paraId="12FE84CD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72, 12:201</w:t>
            </w:r>
          </w:p>
        </w:tc>
        <w:tc>
          <w:tcPr>
            <w:tcW w:w="7397" w:type="dxa"/>
          </w:tcPr>
          <w:p w14:paraId="4939577B" w14:textId="2FE91FCB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7076A5" w:rsidRPr="007076A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5:235</w:t>
            </w:r>
            <w:r w:rsidR="007076A5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, 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06:56, 07:620, 15:147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A*02:362, A*26:85, </w:t>
            </w:r>
            <w:r w:rsidR="007076A5" w:rsidRPr="007076A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66:41</w:t>
            </w:r>
            <w:r w:rsidR="007076A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3:80, B*18:116, B*35:326, B*44:38</w:t>
            </w:r>
          </w:p>
          <w:p w14:paraId="37DDED9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3:465, 07:470, 16:36</w:t>
            </w:r>
          </w:p>
          <w:p w14:paraId="57EF8C0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3:477, 03:496, 04:337</w:t>
            </w:r>
          </w:p>
        </w:tc>
      </w:tr>
      <w:tr w:rsidR="00A1353C" w:rsidRPr="00A1353C" w14:paraId="05E60648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959" w:type="dxa"/>
          </w:tcPr>
          <w:p w14:paraId="50A75863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4</w:t>
            </w:r>
          </w:p>
        </w:tc>
        <w:tc>
          <w:tcPr>
            <w:tcW w:w="1276" w:type="dxa"/>
          </w:tcPr>
          <w:p w14:paraId="3EF6B48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1979058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52D5B50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2552" w:type="dxa"/>
          </w:tcPr>
          <w:p w14:paraId="5CC6349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99:01, 12:235</w:t>
            </w:r>
          </w:p>
          <w:p w14:paraId="3ADD04E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43</w:t>
            </w:r>
          </w:p>
          <w:p w14:paraId="4C11457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28, 12:135 </w:t>
            </w:r>
          </w:p>
        </w:tc>
        <w:tc>
          <w:tcPr>
            <w:tcW w:w="7397" w:type="dxa"/>
          </w:tcPr>
          <w:p w14:paraId="4DA3C21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3:03:40</w:t>
            </w:r>
          </w:p>
          <w:p w14:paraId="1E5B06D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213474" w14:textId="3E64213C" w:rsidR="00A1353C" w:rsidRPr="00A1353C" w:rsidRDefault="0026285E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285E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4:01:05, 04:01:124, 06:02:38, 06:76:02, 07:447</w:t>
            </w:r>
          </w:p>
        </w:tc>
      </w:tr>
      <w:tr w:rsidR="00A1353C" w:rsidRPr="00A1353C" w14:paraId="0049F509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47"/>
        </w:trPr>
        <w:tc>
          <w:tcPr>
            <w:tcW w:w="959" w:type="dxa"/>
          </w:tcPr>
          <w:p w14:paraId="782E915E" w14:textId="5D1EC8ED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5</w:t>
            </w:r>
          </w:p>
        </w:tc>
        <w:tc>
          <w:tcPr>
            <w:tcW w:w="1276" w:type="dxa"/>
          </w:tcPr>
          <w:p w14:paraId="2D8BC4B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6605E31D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0AE6B27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5869E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E3760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430 bp</w:t>
            </w:r>
          </w:p>
        </w:tc>
        <w:tc>
          <w:tcPr>
            <w:tcW w:w="2552" w:type="dxa"/>
          </w:tcPr>
          <w:p w14:paraId="52D001B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39N</w:t>
            </w:r>
          </w:p>
          <w:p w14:paraId="10DEE290" w14:textId="6CE8B0BB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02:06, 12:02:08, 12:02:12, 12:21,</w:t>
            </w:r>
            <w:r w:rsidR="000E5D7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0E5D7C" w:rsidRPr="00A1353C">
              <w:rPr>
                <w:rFonts w:ascii="Arial" w:hAnsi="Arial" w:cs="Arial"/>
                <w:color w:val="000000"/>
                <w:sz w:val="18"/>
                <w:szCs w:val="18"/>
              </w:rPr>
              <w:t>12:118,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 12:149 </w:t>
            </w:r>
          </w:p>
          <w:p w14:paraId="51A6654F" w14:textId="4254ABE5" w:rsidR="00A1353C" w:rsidRPr="00A1353C" w:rsidRDefault="00A1353C" w:rsidP="00A1353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67, 12:243</w:t>
            </w:r>
          </w:p>
        </w:tc>
        <w:tc>
          <w:tcPr>
            <w:tcW w:w="7397" w:type="dxa"/>
          </w:tcPr>
          <w:p w14:paraId="77896DF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4CE756" w14:textId="18F5C3D6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2:02:44, 04:01:05, 04:01:124, 05:106:02, 07:413, 07:422, 08:01:19, 08:02:02, </w:t>
            </w:r>
            <w:r w:rsidR="00FA3A26" w:rsidRPr="00FA3A26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B*27:05:27, B*40:02:21</w:t>
            </w:r>
          </w:p>
          <w:p w14:paraId="2609F301" w14:textId="77777777" w:rsidR="00A1353C" w:rsidRDefault="00A1353C" w:rsidP="00A1353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53AE14" w14:textId="10549843" w:rsidR="00A1353C" w:rsidRPr="00A1353C" w:rsidRDefault="00A1353C" w:rsidP="00A1353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2:12, 02:49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2:55:01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-02:55:02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02:115, 04:226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5:03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5:16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 15:25</w:t>
            </w:r>
          </w:p>
        </w:tc>
      </w:tr>
      <w:tr w:rsidR="00A1353C" w:rsidRPr="00A1353C" w14:paraId="74E8F1E5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3"/>
        </w:trPr>
        <w:tc>
          <w:tcPr>
            <w:tcW w:w="959" w:type="dxa"/>
          </w:tcPr>
          <w:p w14:paraId="78C59F44" w14:textId="66BC33DE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276" w:type="dxa"/>
          </w:tcPr>
          <w:p w14:paraId="507BE8B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3C9C905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5D5B741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8064B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  </w:t>
            </w:r>
          </w:p>
          <w:p w14:paraId="10A40D8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00A7E07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95 bp</w:t>
            </w:r>
          </w:p>
        </w:tc>
        <w:tc>
          <w:tcPr>
            <w:tcW w:w="2552" w:type="dxa"/>
          </w:tcPr>
          <w:p w14:paraId="1669A23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30</w:t>
            </w:r>
          </w:p>
          <w:p w14:paraId="6D808EC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03:19, 12:03:32, 12:155Q</w:t>
            </w:r>
          </w:p>
          <w:p w14:paraId="77F1C1ED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94</w:t>
            </w:r>
          </w:p>
          <w:p w14:paraId="10A9A14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36, 12:153 </w:t>
            </w:r>
          </w:p>
          <w:p w14:paraId="569DD8B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01 </w:t>
            </w:r>
          </w:p>
        </w:tc>
        <w:tc>
          <w:tcPr>
            <w:tcW w:w="7397" w:type="dxa"/>
          </w:tcPr>
          <w:p w14:paraId="008FEB3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07:214, 07:429</w:t>
            </w:r>
          </w:p>
          <w:p w14:paraId="3C5A817E" w14:textId="77777777" w:rsidR="00FA3A26" w:rsidRPr="00FA3A26" w:rsidRDefault="00FA3A26" w:rsidP="00FA3A26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A3A2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04, 14:02:21, 14:03:05, 16:02:13</w:t>
            </w:r>
          </w:p>
          <w:p w14:paraId="062349C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2D1B82A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01:129, 14:48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605Q</w:t>
            </w:r>
          </w:p>
          <w:p w14:paraId="1292D7D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6:103</w:t>
            </w:r>
          </w:p>
          <w:p w14:paraId="266E6A18" w14:textId="77777777" w:rsidR="00A1353C" w:rsidRPr="00A1353C" w:rsidRDefault="00A1353C" w:rsidP="00662F2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4:84, 16:81, 16:143</w:t>
            </w:r>
          </w:p>
        </w:tc>
      </w:tr>
      <w:tr w:rsidR="00A1353C" w:rsidRPr="00A1353C" w14:paraId="6DD09FE2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2794D837" w14:textId="7451FBA2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8</w:t>
            </w:r>
          </w:p>
        </w:tc>
        <w:tc>
          <w:tcPr>
            <w:tcW w:w="1276" w:type="dxa"/>
          </w:tcPr>
          <w:p w14:paraId="1437752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2E95EB0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275 bp </w:t>
            </w:r>
          </w:p>
          <w:p w14:paraId="486541A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3092C4" w14:textId="77777777" w:rsidR="00FA3A26" w:rsidRDefault="00FA3A26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5C5CA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350 bp</w:t>
            </w:r>
          </w:p>
        </w:tc>
        <w:tc>
          <w:tcPr>
            <w:tcW w:w="2552" w:type="dxa"/>
          </w:tcPr>
          <w:p w14:paraId="167427A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232N</w:t>
            </w:r>
          </w:p>
          <w:p w14:paraId="0122BC5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50</w:t>
            </w:r>
          </w:p>
          <w:p w14:paraId="2CA01AB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7B0BE5" w14:textId="77777777" w:rsidR="00FA3A26" w:rsidRDefault="00FA3A26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A15DE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45, 12:166 </w:t>
            </w:r>
          </w:p>
        </w:tc>
        <w:tc>
          <w:tcPr>
            <w:tcW w:w="7397" w:type="dxa"/>
          </w:tcPr>
          <w:p w14:paraId="659B9B6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F7DD19" w14:textId="704E5D4A" w:rsidR="00FA3A26" w:rsidRPr="00FA3A26" w:rsidRDefault="00A1353C" w:rsidP="00FA3A26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A3A26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FA3A26" w:rsidRPr="00FA3A2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1:32:01-01:32:02, 02:56, 03:102, 03:263:01-03:263:02, 03:514, 04:180:01, 05:217, 06:20, 07:81, 07:168, 07:450, 08:123, 08:139, 14:82, 14:92, 15:126, 16:98, 16:102, 16:110</w:t>
            </w:r>
          </w:p>
          <w:p w14:paraId="6305BA80" w14:textId="0AF93424" w:rsidR="00A1353C" w:rsidRPr="00A1353C" w:rsidRDefault="00FA3A26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3A2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2:159, 02:161, 05:81, 06:87, 07:24, 07:218, 14:65, 16:13, 16:61</w:t>
            </w:r>
          </w:p>
        </w:tc>
      </w:tr>
      <w:tr w:rsidR="00A1353C" w:rsidRPr="00A1353C" w14:paraId="41E752A8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79283B4" w14:textId="082F608E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29</w:t>
            </w:r>
          </w:p>
        </w:tc>
        <w:tc>
          <w:tcPr>
            <w:tcW w:w="1276" w:type="dxa"/>
          </w:tcPr>
          <w:p w14:paraId="4AD3921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3E9C71E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7D17A65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552" w:type="dxa"/>
          </w:tcPr>
          <w:p w14:paraId="04F4ED2A" w14:textId="71E1A662" w:rsidR="00A1353C" w:rsidRPr="00A1353C" w:rsidRDefault="00CC0683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*12:38, </w:t>
            </w:r>
            <w:r w:rsidR="0072349A" w:rsidRPr="0072349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2:104N</w:t>
            </w:r>
            <w:r w:rsidR="0072349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,</w:t>
            </w:r>
            <w:r w:rsidR="0072349A" w:rsidRPr="0072349A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A1353C" w:rsidRPr="00A1353C">
              <w:rPr>
                <w:rFonts w:ascii="Arial" w:hAnsi="Arial" w:cs="Arial"/>
                <w:color w:val="000000"/>
                <w:sz w:val="18"/>
                <w:szCs w:val="18"/>
              </w:rPr>
              <w:t>12:219N</w:t>
            </w:r>
          </w:p>
          <w:p w14:paraId="4C88FECA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42Q, 12:172</w:t>
            </w:r>
          </w:p>
          <w:p w14:paraId="1C697926" w14:textId="14463D34" w:rsidR="00A1353C" w:rsidRPr="00A1353C" w:rsidRDefault="00A1353C" w:rsidP="00CC068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29, 12:86 </w:t>
            </w:r>
          </w:p>
        </w:tc>
        <w:tc>
          <w:tcPr>
            <w:tcW w:w="7397" w:type="dxa"/>
          </w:tcPr>
          <w:p w14:paraId="15597795" w14:textId="7752FBA1" w:rsidR="00A1353C" w:rsidRPr="00AD230C" w:rsidRDefault="0072349A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AD230C" w:rsidRPr="00AD230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7:820N, </w:t>
            </w:r>
            <w:r w:rsidR="00AD230C" w:rsidRPr="00AD230C">
              <w:rPr>
                <w:rFonts w:ascii="Arial" w:hAnsi="Arial" w:cs="Arial"/>
                <w:bCs/>
                <w:color w:val="000000"/>
                <w:sz w:val="18"/>
                <w:szCs w:val="18"/>
                <w:lang w:val="en-GB"/>
              </w:rPr>
              <w:t>14:93N,</w:t>
            </w:r>
            <w:r w:rsidR="00AD230C" w:rsidRPr="00AD230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 B*15:181N, B*57:50</w:t>
            </w:r>
          </w:p>
          <w:p w14:paraId="33D33491" w14:textId="7B833BA9" w:rsid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D230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="00AD230C" w:rsidRPr="00AD230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3:477, 03:496, 04:337, 07:513Q, </w:t>
            </w:r>
            <w:r w:rsidR="00AD230C" w:rsidRPr="00AD230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B*46:51Q</w:t>
            </w:r>
          </w:p>
          <w:p w14:paraId="244D3B44" w14:textId="5A488423" w:rsidR="00CC0683" w:rsidRPr="00CC0683" w:rsidRDefault="00CC0683" w:rsidP="00662F21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CC0683">
              <w:rPr>
                <w:rFonts w:ascii="Arial" w:hAnsi="Arial" w:cs="Arial"/>
                <w:bCs/>
                <w:color w:val="000000"/>
                <w:sz w:val="18"/>
                <w:szCs w:val="18"/>
                <w:lang w:val="en-GB"/>
              </w:rPr>
              <w:t>*16:119</w:t>
            </w:r>
          </w:p>
        </w:tc>
      </w:tr>
      <w:tr w:rsidR="00A1353C" w:rsidRPr="00A1353C" w14:paraId="4E853474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625ABE49" w14:textId="09D25DAE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30 </w:t>
            </w:r>
          </w:p>
        </w:tc>
        <w:tc>
          <w:tcPr>
            <w:tcW w:w="1276" w:type="dxa"/>
          </w:tcPr>
          <w:p w14:paraId="4E42ECC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78819A1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11EA3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105446A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552" w:type="dxa"/>
          </w:tcPr>
          <w:p w14:paraId="612E5B8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32, 12:102, 12:144, 12:185</w:t>
            </w:r>
          </w:p>
          <w:p w14:paraId="31FA441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62</w:t>
            </w:r>
          </w:p>
          <w:p w14:paraId="6912188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34 </w:t>
            </w:r>
          </w:p>
        </w:tc>
        <w:tc>
          <w:tcPr>
            <w:tcW w:w="7397" w:type="dxa"/>
          </w:tcPr>
          <w:p w14:paraId="57B43CF4" w14:textId="77777777" w:rsidR="00CC0683" w:rsidRPr="00CC0683" w:rsidRDefault="00CC0683" w:rsidP="00CC0683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CC0683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2:51, 05:08, 05:52, 05:89, 06:41, 08:29, 08:31, </w:t>
            </w:r>
            <w:r w:rsidRPr="00CC0683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B*15:33, B*15:248</w:t>
            </w:r>
          </w:p>
          <w:p w14:paraId="70DD82DB" w14:textId="77777777" w:rsidR="00323510" w:rsidRDefault="00323510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73099B2" w14:textId="4D5FD790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02:64</w:t>
            </w:r>
          </w:p>
        </w:tc>
      </w:tr>
      <w:tr w:rsidR="00A1353C" w:rsidRPr="00A1353C" w14:paraId="269E6C4E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673A2A78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1</w:t>
            </w:r>
          </w:p>
        </w:tc>
        <w:tc>
          <w:tcPr>
            <w:tcW w:w="1276" w:type="dxa"/>
          </w:tcPr>
          <w:p w14:paraId="3D7C1FC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5DDAE0A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80 bp </w:t>
            </w:r>
          </w:p>
          <w:p w14:paraId="30E8CFE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552" w:type="dxa"/>
          </w:tcPr>
          <w:p w14:paraId="2D2E7B47" w14:textId="77777777" w:rsidR="00A1353C" w:rsidRPr="00A1353C" w:rsidRDefault="00A1353C" w:rsidP="00662F21">
            <w:pPr>
              <w:rPr>
                <w:rFonts w:ascii="Arial" w:hAnsi="Arial" w:cs="Arial"/>
                <w:sz w:val="18"/>
                <w:szCs w:val="18"/>
              </w:rPr>
            </w:pPr>
            <w:r w:rsidRPr="00A1353C">
              <w:rPr>
                <w:rFonts w:ascii="Arial" w:hAnsi="Arial" w:cs="Arial"/>
                <w:sz w:val="18"/>
                <w:szCs w:val="18"/>
              </w:rPr>
              <w:t>*12:47, 12:84N, 12:123</w:t>
            </w:r>
          </w:p>
          <w:p w14:paraId="6B3C2D87" w14:textId="77777777" w:rsidR="00A1353C" w:rsidRPr="00A1353C" w:rsidRDefault="00A1353C" w:rsidP="00662F21">
            <w:pPr>
              <w:rPr>
                <w:rFonts w:ascii="Arial" w:hAnsi="Arial" w:cs="Arial"/>
                <w:sz w:val="18"/>
                <w:szCs w:val="18"/>
              </w:rPr>
            </w:pPr>
            <w:r w:rsidRPr="00A1353C">
              <w:rPr>
                <w:rFonts w:ascii="Arial" w:hAnsi="Arial" w:cs="Arial"/>
                <w:sz w:val="18"/>
                <w:szCs w:val="18"/>
              </w:rPr>
              <w:t>*12:42Q, 12:80N</w:t>
            </w:r>
          </w:p>
          <w:p w14:paraId="7EAB92F8" w14:textId="77777777" w:rsidR="00A1353C" w:rsidRPr="00A1353C" w:rsidRDefault="00A1353C" w:rsidP="00662F21">
            <w:pPr>
              <w:rPr>
                <w:rFonts w:ascii="Arial" w:hAnsi="Arial" w:cs="Arial"/>
                <w:sz w:val="18"/>
                <w:szCs w:val="18"/>
              </w:rPr>
            </w:pPr>
            <w:r w:rsidRPr="00A1353C">
              <w:rPr>
                <w:rFonts w:ascii="Arial" w:hAnsi="Arial" w:cs="Arial"/>
                <w:sz w:val="18"/>
                <w:szCs w:val="18"/>
              </w:rPr>
              <w:t xml:space="preserve">*12:164 </w:t>
            </w:r>
          </w:p>
        </w:tc>
        <w:tc>
          <w:tcPr>
            <w:tcW w:w="7397" w:type="dxa"/>
          </w:tcPr>
          <w:p w14:paraId="173228E9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sz w:val="18"/>
                <w:szCs w:val="18"/>
              </w:rPr>
              <w:t xml:space="preserve">02:133, </w:t>
            </w:r>
            <w:r w:rsidRPr="00A1353C">
              <w:rPr>
                <w:rFonts w:ascii="Arial" w:hAnsi="Arial" w:cs="Arial"/>
                <w:b/>
                <w:bCs/>
                <w:sz w:val="18"/>
                <w:szCs w:val="18"/>
              </w:rPr>
              <w:t>A*11:197, A*26:67, A*68:95</w:t>
            </w:r>
          </w:p>
          <w:p w14:paraId="7A582D03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sz w:val="18"/>
                <w:szCs w:val="18"/>
              </w:rPr>
              <w:t xml:space="preserve">07:513Q, </w:t>
            </w:r>
            <w:r w:rsidRPr="00A1353C">
              <w:rPr>
                <w:rFonts w:ascii="Arial" w:hAnsi="Arial" w:cs="Arial"/>
                <w:b/>
                <w:bCs/>
                <w:sz w:val="18"/>
                <w:szCs w:val="18"/>
              </w:rPr>
              <w:t>B*46:51Q</w:t>
            </w:r>
          </w:p>
          <w:p w14:paraId="23C3B90A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A1353C">
              <w:rPr>
                <w:rFonts w:ascii="Arial" w:hAnsi="Arial" w:cs="Arial"/>
                <w:sz w:val="18"/>
                <w:szCs w:val="18"/>
              </w:rPr>
              <w:t>15:67</w:t>
            </w:r>
          </w:p>
        </w:tc>
      </w:tr>
      <w:tr w:rsidR="00A1353C" w:rsidRPr="00A1353C" w14:paraId="2FE8C835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26ADC49A" w14:textId="6660A378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2</w:t>
            </w:r>
          </w:p>
        </w:tc>
        <w:tc>
          <w:tcPr>
            <w:tcW w:w="1276" w:type="dxa"/>
          </w:tcPr>
          <w:p w14:paraId="735C20B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55 bp </w:t>
            </w:r>
          </w:p>
          <w:p w14:paraId="3060AF8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39AE3A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99022B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37928186" w14:textId="77777777" w:rsidR="00E52086" w:rsidRDefault="00E52086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87FD2A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552" w:type="dxa"/>
          </w:tcPr>
          <w:p w14:paraId="3FD51DF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54, 12:188 </w:t>
            </w:r>
          </w:p>
          <w:p w14:paraId="6DEB341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3957E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E644F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37 </w:t>
            </w:r>
          </w:p>
          <w:p w14:paraId="67B09990" w14:textId="77777777" w:rsidR="00E52086" w:rsidRDefault="00E52086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62609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62</w:t>
            </w:r>
          </w:p>
        </w:tc>
        <w:tc>
          <w:tcPr>
            <w:tcW w:w="7397" w:type="dxa"/>
          </w:tcPr>
          <w:p w14:paraId="6D22DB69" w14:textId="266DC9DA" w:rsidR="00E52086" w:rsidRPr="00E52086" w:rsidRDefault="00E52086" w:rsidP="00E52086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E52086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*</w:t>
            </w:r>
            <w:r w:rsidRPr="00E5208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1:59, 01:118, 02:65, 03:130, </w:t>
            </w:r>
            <w:r w:rsidR="006D5AB4" w:rsidRPr="006D5AB4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3:140:01:01-03:140:01:02</w:t>
            </w:r>
            <w:r w:rsidRPr="00E5208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, 03:243, 04:114, 04:383, 05:20, 06:82, 06:210, 07:49, 07:210, 07:238, 07:247, 07:403, 14:04, 14:64, 14:77, 15:85, 15:181, 16:57, </w:t>
            </w:r>
            <w:r w:rsidRPr="00E5208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A*03:267, A*68:46, B*07:253</w:t>
            </w:r>
          </w:p>
          <w:p w14:paraId="3AF11310" w14:textId="77777777" w:rsidR="00E52086" w:rsidRPr="00E52086" w:rsidRDefault="00E52086" w:rsidP="00E52086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E5208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204:01, 07:482, </w:t>
            </w:r>
            <w:r w:rsidRPr="00E52086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A*02:211:01, A*02:594, A*02:817, A*24:261, A*24:445N, A*68:76:01-68:76:02</w:t>
            </w:r>
          </w:p>
          <w:p w14:paraId="1718DD26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335</w:t>
            </w:r>
          </w:p>
        </w:tc>
      </w:tr>
      <w:tr w:rsidR="00A1353C" w:rsidRPr="00A1353C" w14:paraId="00F227E4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34FE68B5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3</w:t>
            </w:r>
          </w:p>
        </w:tc>
        <w:tc>
          <w:tcPr>
            <w:tcW w:w="1276" w:type="dxa"/>
          </w:tcPr>
          <w:p w14:paraId="1F03B5C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6C608A5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552" w:type="dxa"/>
          </w:tcPr>
          <w:p w14:paraId="07AD439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05N, 12:219N</w:t>
            </w:r>
          </w:p>
          <w:p w14:paraId="1D07775D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00 </w:t>
            </w:r>
          </w:p>
        </w:tc>
        <w:tc>
          <w:tcPr>
            <w:tcW w:w="7397" w:type="dxa"/>
          </w:tcPr>
          <w:p w14:paraId="427AED6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7:820N</w:t>
            </w:r>
          </w:p>
        </w:tc>
      </w:tr>
      <w:tr w:rsidR="00A1353C" w:rsidRPr="00A1353C" w14:paraId="702CB9A4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64F11464" w14:textId="246C19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4</w:t>
            </w:r>
          </w:p>
        </w:tc>
        <w:tc>
          <w:tcPr>
            <w:tcW w:w="1276" w:type="dxa"/>
          </w:tcPr>
          <w:p w14:paraId="0FA833D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5B478458" w14:textId="62199D7B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  <w:p w14:paraId="61AD154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260 bp</w:t>
            </w:r>
          </w:p>
        </w:tc>
        <w:tc>
          <w:tcPr>
            <w:tcW w:w="2552" w:type="dxa"/>
          </w:tcPr>
          <w:p w14:paraId="7A921F2D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2:171</w:t>
            </w:r>
          </w:p>
          <w:p w14:paraId="1CB52044" w14:textId="0BBB5AD1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09</w:t>
            </w:r>
          </w:p>
          <w:p w14:paraId="6BA39F3A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12:125 </w:t>
            </w:r>
          </w:p>
        </w:tc>
        <w:tc>
          <w:tcPr>
            <w:tcW w:w="7397" w:type="dxa"/>
          </w:tcPr>
          <w:p w14:paraId="7F205BB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6A9D99" w14:textId="5121DA6C" w:rsidR="00A1353C" w:rsidRPr="00A1353C" w:rsidRDefault="005073B1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073B1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2:170, 03:171, 03:211:01, 04:144, 05:93, 06:73, 08:20, 08:40, 15:221</w:t>
            </w:r>
          </w:p>
        </w:tc>
      </w:tr>
      <w:tr w:rsidR="00A1353C" w:rsidRPr="00A1353C" w14:paraId="5C979799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EDAB838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5</w:t>
            </w:r>
          </w:p>
        </w:tc>
        <w:tc>
          <w:tcPr>
            <w:tcW w:w="1276" w:type="dxa"/>
          </w:tcPr>
          <w:p w14:paraId="27DA2F1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  <w:p w14:paraId="1DD5DE5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552" w:type="dxa"/>
          </w:tcPr>
          <w:p w14:paraId="4996B28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10, 12:143, 12:278</w:t>
            </w:r>
          </w:p>
          <w:p w14:paraId="2A78796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25 </w:t>
            </w:r>
          </w:p>
        </w:tc>
        <w:tc>
          <w:tcPr>
            <w:tcW w:w="7397" w:type="dxa"/>
          </w:tcPr>
          <w:p w14:paraId="6AD7319F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1:173, 03:411, 04:375, 04:380, 06:227, 15:154</w:t>
            </w:r>
          </w:p>
        </w:tc>
      </w:tr>
      <w:tr w:rsidR="00A1353C" w:rsidRPr="00A1353C" w14:paraId="697140AF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170EAB97" w14:textId="2D97C351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7</w:t>
            </w:r>
          </w:p>
        </w:tc>
        <w:tc>
          <w:tcPr>
            <w:tcW w:w="1276" w:type="dxa"/>
          </w:tcPr>
          <w:p w14:paraId="28D98CE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3CFE897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0BEBE85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2552" w:type="dxa"/>
          </w:tcPr>
          <w:p w14:paraId="58A18AE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63</w:t>
            </w:r>
          </w:p>
          <w:p w14:paraId="485B45C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08</w:t>
            </w:r>
          </w:p>
          <w:p w14:paraId="7091503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73 </w:t>
            </w:r>
          </w:p>
        </w:tc>
        <w:tc>
          <w:tcPr>
            <w:tcW w:w="7397" w:type="dxa"/>
          </w:tcPr>
          <w:p w14:paraId="11BF3529" w14:textId="77777777" w:rsidR="00A1353C" w:rsidRPr="00A1353C" w:rsidRDefault="00A1353C" w:rsidP="00662F2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F671E03" w14:textId="77777777" w:rsidR="00A1353C" w:rsidRPr="00A1353C" w:rsidRDefault="00A1353C" w:rsidP="00662F21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1F75B2A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4:51, B*53:34, B*58:21</w:t>
            </w:r>
          </w:p>
        </w:tc>
      </w:tr>
      <w:tr w:rsidR="00A1353C" w:rsidRPr="00A1353C" w14:paraId="08D5C930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38CB5F07" w14:textId="322CC78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8</w:t>
            </w:r>
          </w:p>
        </w:tc>
        <w:tc>
          <w:tcPr>
            <w:tcW w:w="1276" w:type="dxa"/>
          </w:tcPr>
          <w:p w14:paraId="6D09672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593B7041" w14:textId="77777777" w:rsidR="005073B1" w:rsidRDefault="005073B1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C66A2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</w:tc>
        <w:tc>
          <w:tcPr>
            <w:tcW w:w="2552" w:type="dxa"/>
          </w:tcPr>
          <w:p w14:paraId="6285746E" w14:textId="6A3DA04C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5, 12:113, 12:282</w:t>
            </w:r>
            <w:r w:rsidR="005073B1">
              <w:rPr>
                <w:rFonts w:ascii="Arial" w:hAnsi="Arial" w:cs="Arial"/>
                <w:color w:val="000000"/>
                <w:sz w:val="18"/>
                <w:szCs w:val="18"/>
              </w:rPr>
              <w:t>, 12:309</w:t>
            </w:r>
          </w:p>
          <w:p w14:paraId="34D088A4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56 </w:t>
            </w:r>
          </w:p>
        </w:tc>
        <w:tc>
          <w:tcPr>
            <w:tcW w:w="7397" w:type="dxa"/>
          </w:tcPr>
          <w:p w14:paraId="3F16BC8B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5:02:14, </w:t>
            </w: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0:02:21, B*57:01:24</w:t>
            </w:r>
          </w:p>
          <w:p w14:paraId="584E55FD" w14:textId="77777777" w:rsidR="005073B1" w:rsidRDefault="005073B1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4BE67A" w14:textId="273D0E3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04:01:05, </w:t>
            </w:r>
            <w:r w:rsidR="004B5E96" w:rsidRPr="004B5E9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04:01:124, 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4:02:08</w:t>
            </w:r>
          </w:p>
        </w:tc>
      </w:tr>
      <w:tr w:rsidR="00A1353C" w:rsidRPr="00A1353C" w14:paraId="795B3738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0C93FB60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39</w:t>
            </w:r>
          </w:p>
        </w:tc>
        <w:tc>
          <w:tcPr>
            <w:tcW w:w="1276" w:type="dxa"/>
          </w:tcPr>
          <w:p w14:paraId="241F498C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5F55582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552" w:type="dxa"/>
          </w:tcPr>
          <w:p w14:paraId="12D771B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36</w:t>
            </w:r>
          </w:p>
          <w:p w14:paraId="6E323FD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59,</w:t>
            </w:r>
            <w:r w:rsidRPr="00A1353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12:82 </w:t>
            </w:r>
          </w:p>
        </w:tc>
        <w:tc>
          <w:tcPr>
            <w:tcW w:w="7397" w:type="dxa"/>
          </w:tcPr>
          <w:p w14:paraId="18C7E417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4:280</w:t>
            </w:r>
            <w:r w:rsidRPr="00A1353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4785F6D5" w14:textId="677A663E" w:rsidR="00A1353C" w:rsidRPr="00A1353C" w:rsidRDefault="004B5E96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5E9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*07:102, 07:351, </w:t>
            </w:r>
            <w:r w:rsidRPr="004B5E96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A*25:55, B*07:13, B*07:15, B*07:160, B*42:18, B*67:02:01:01-67:02:01:02</w:t>
            </w:r>
          </w:p>
        </w:tc>
      </w:tr>
      <w:tr w:rsidR="00A1353C" w:rsidRPr="00A1353C" w14:paraId="6F2934F9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032EAE87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41</w:t>
            </w:r>
          </w:p>
        </w:tc>
        <w:tc>
          <w:tcPr>
            <w:tcW w:w="1276" w:type="dxa"/>
          </w:tcPr>
          <w:p w14:paraId="30EA254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21A492B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552" w:type="dxa"/>
          </w:tcPr>
          <w:p w14:paraId="31547486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90, 12:148N </w:t>
            </w:r>
          </w:p>
          <w:p w14:paraId="10070868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64 </w:t>
            </w:r>
          </w:p>
        </w:tc>
        <w:tc>
          <w:tcPr>
            <w:tcW w:w="7397" w:type="dxa"/>
          </w:tcPr>
          <w:p w14:paraId="78DA3B72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56:08</w:t>
            </w:r>
          </w:p>
          <w:p w14:paraId="6727710F" w14:textId="77777777" w:rsidR="00A1353C" w:rsidRPr="00A1353C" w:rsidRDefault="00A1353C" w:rsidP="00662F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5:67</w:t>
            </w:r>
          </w:p>
        </w:tc>
      </w:tr>
      <w:tr w:rsidR="002B10D4" w:rsidRPr="00A1353C" w14:paraId="15CD8696" w14:textId="77777777" w:rsidTr="00A135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6F545205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44</w:t>
            </w:r>
          </w:p>
        </w:tc>
        <w:tc>
          <w:tcPr>
            <w:tcW w:w="1276" w:type="dxa"/>
          </w:tcPr>
          <w:p w14:paraId="10DB87A0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50EEB7B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37C1DE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552" w:type="dxa"/>
          </w:tcPr>
          <w:p w14:paraId="67757DA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6:01, 12:147, 12:195:02, 12:217</w:t>
            </w:r>
          </w:p>
          <w:p w14:paraId="4DDEB0D9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60 </w:t>
            </w:r>
          </w:p>
        </w:tc>
        <w:tc>
          <w:tcPr>
            <w:tcW w:w="7397" w:type="dxa"/>
          </w:tcPr>
          <w:p w14:paraId="73336599" w14:textId="1060E82E" w:rsidR="00A1353C" w:rsidRPr="00A1353C" w:rsidRDefault="004B5E96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5E9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2:14:01-02:14:02, 02:107, 02:164, 04:42:01-04:42:02, 04:220, 05:43, 06:02:72, 06:05, 07:01:74, 07:02:09, 08:37, 15:23:01-15:23:02, 15:63, 15:138, 15:158, 16:21, 16:80</w:t>
            </w:r>
          </w:p>
        </w:tc>
      </w:tr>
      <w:tr w:rsidR="00A1353C" w:rsidRPr="00A1353C" w14:paraId="65808645" w14:textId="77777777" w:rsidTr="00A135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8870CBB" w14:textId="77777777" w:rsidR="00A1353C" w:rsidRPr="00A1353C" w:rsidRDefault="00A1353C" w:rsidP="00662F2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b/>
                <w:color w:val="000000"/>
                <w:sz w:val="18"/>
                <w:szCs w:val="18"/>
              </w:rPr>
              <w:t>46</w:t>
            </w:r>
          </w:p>
        </w:tc>
        <w:tc>
          <w:tcPr>
            <w:tcW w:w="1276" w:type="dxa"/>
          </w:tcPr>
          <w:p w14:paraId="70004822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55DC3743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552" w:type="dxa"/>
          </w:tcPr>
          <w:p w14:paraId="6145A7CB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 xml:space="preserve">*12:165, </w:t>
            </w:r>
          </w:p>
          <w:p w14:paraId="4842FF45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12:143, 12:278</w:t>
            </w:r>
          </w:p>
        </w:tc>
        <w:tc>
          <w:tcPr>
            <w:tcW w:w="7397" w:type="dxa"/>
          </w:tcPr>
          <w:p w14:paraId="4D47E2D1" w14:textId="77777777" w:rsidR="00A1353C" w:rsidRPr="00A1353C" w:rsidRDefault="00A1353C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353C">
              <w:rPr>
                <w:rFonts w:ascii="Arial" w:hAnsi="Arial" w:cs="Arial"/>
                <w:color w:val="000000"/>
                <w:sz w:val="18"/>
                <w:szCs w:val="18"/>
              </w:rPr>
              <w:t>*02:148</w:t>
            </w:r>
          </w:p>
          <w:p w14:paraId="59D54337" w14:textId="46573FDB" w:rsidR="00A1353C" w:rsidRPr="00A1353C" w:rsidRDefault="004B5E96" w:rsidP="00662F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5E96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*01:173, 03:411, 04:375, 04:380, 06:227, 15:154</w:t>
            </w:r>
          </w:p>
        </w:tc>
      </w:tr>
    </w:tbl>
    <w:p w14:paraId="1212C5EA" w14:textId="77777777" w:rsidR="00A1353C" w:rsidRDefault="00A1353C" w:rsidP="00D82A10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5E1799A6" w14:textId="114F3CF5" w:rsidR="002B10D4" w:rsidRDefault="002B10D4" w:rsidP="002B10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spacing w:val="-3"/>
          <w:sz w:val="18"/>
          <w:szCs w:val="18"/>
        </w:rPr>
      </w:pPr>
      <w:bookmarkStart w:id="1" w:name="_Hlk32841993"/>
      <w:r>
        <w:rPr>
          <w:rFonts w:cs="Arial"/>
          <w:b/>
          <w:spacing w:val="-3"/>
          <w:sz w:val="18"/>
          <w:szCs w:val="18"/>
          <w:vertAlign w:val="superscript"/>
        </w:rPr>
        <w:t>4</w:t>
      </w:r>
      <w:r w:rsidRPr="00B61AF1">
        <w:rPr>
          <w:rFonts w:cs="Arial"/>
          <w:spacing w:val="-1"/>
          <w:sz w:val="18"/>
          <w:szCs w:val="18"/>
        </w:rPr>
        <w:t xml:space="preserve">The </w:t>
      </w:r>
      <w:r>
        <w:rPr>
          <w:rFonts w:cs="Arial"/>
          <w:spacing w:val="-1"/>
          <w:sz w:val="18"/>
          <w:szCs w:val="18"/>
        </w:rPr>
        <w:t>following</w:t>
      </w:r>
      <w:r>
        <w:rPr>
          <w:rFonts w:cs="Arial"/>
          <w:spacing w:val="-3"/>
          <w:sz w:val="18"/>
          <w:szCs w:val="18"/>
        </w:rPr>
        <w:t xml:space="preserve"> </w:t>
      </w:r>
      <w:r w:rsidRPr="00B61AF1">
        <w:rPr>
          <w:rFonts w:cs="Arial"/>
          <w:spacing w:val="-1"/>
          <w:sz w:val="18"/>
          <w:szCs w:val="18"/>
        </w:rPr>
        <w:t>alleles give rise to identical amplification patterns with the HLA-</w:t>
      </w:r>
      <w:r>
        <w:rPr>
          <w:rFonts w:cs="Arial"/>
          <w:spacing w:val="-1"/>
          <w:sz w:val="18"/>
          <w:szCs w:val="18"/>
        </w:rPr>
        <w:t>C*12</w:t>
      </w:r>
      <w:r w:rsidRPr="00B61AF1">
        <w:rPr>
          <w:rFonts w:cs="Arial"/>
          <w:spacing w:val="-1"/>
          <w:sz w:val="18"/>
          <w:szCs w:val="18"/>
        </w:rPr>
        <w:t xml:space="preserve"> primer set. </w:t>
      </w:r>
      <w:r w:rsidRPr="0015129A">
        <w:rPr>
          <w:spacing w:val="-3"/>
          <w:sz w:val="18"/>
          <w:szCs w:val="18"/>
        </w:rPr>
        <w:t>These alleles can be distinguished by the HLA-C low resolution kit and the HLA-C*0</w:t>
      </w:r>
      <w:r>
        <w:rPr>
          <w:spacing w:val="-3"/>
          <w:sz w:val="18"/>
          <w:szCs w:val="18"/>
        </w:rPr>
        <w:t>5</w:t>
      </w:r>
      <w:r w:rsidRPr="0015129A">
        <w:rPr>
          <w:spacing w:val="-3"/>
          <w:sz w:val="18"/>
          <w:szCs w:val="18"/>
        </w:rPr>
        <w:t xml:space="preserve">, </w:t>
      </w:r>
      <w:r>
        <w:rPr>
          <w:spacing w:val="-3"/>
          <w:sz w:val="18"/>
          <w:szCs w:val="18"/>
        </w:rPr>
        <w:t>HLA-C*07</w:t>
      </w:r>
      <w:r w:rsidR="00220232">
        <w:rPr>
          <w:spacing w:val="-3"/>
          <w:sz w:val="18"/>
          <w:szCs w:val="18"/>
        </w:rPr>
        <w:t xml:space="preserve">, </w:t>
      </w:r>
      <w:r w:rsidRPr="0015129A">
        <w:rPr>
          <w:spacing w:val="-3"/>
          <w:sz w:val="18"/>
          <w:szCs w:val="18"/>
        </w:rPr>
        <w:t>HLA-C*</w:t>
      </w:r>
      <w:r>
        <w:rPr>
          <w:spacing w:val="-3"/>
          <w:sz w:val="18"/>
          <w:szCs w:val="18"/>
        </w:rPr>
        <w:t>08</w:t>
      </w:r>
      <w:r w:rsidR="00220232">
        <w:rPr>
          <w:spacing w:val="-3"/>
          <w:sz w:val="18"/>
          <w:szCs w:val="18"/>
        </w:rPr>
        <w:t xml:space="preserve"> or </w:t>
      </w:r>
      <w:r w:rsidR="00220232" w:rsidRPr="0015129A">
        <w:rPr>
          <w:spacing w:val="-3"/>
          <w:sz w:val="18"/>
          <w:szCs w:val="18"/>
        </w:rPr>
        <w:t>HLA-C*</w:t>
      </w:r>
      <w:r w:rsidR="00220232">
        <w:rPr>
          <w:spacing w:val="-3"/>
          <w:sz w:val="18"/>
          <w:szCs w:val="18"/>
        </w:rPr>
        <w:t>16</w:t>
      </w:r>
      <w:r w:rsidR="00220232" w:rsidRPr="0015129A">
        <w:rPr>
          <w:spacing w:val="-3"/>
          <w:sz w:val="18"/>
          <w:szCs w:val="18"/>
        </w:rPr>
        <w:t>,</w:t>
      </w:r>
      <w:r w:rsidRPr="0015129A">
        <w:rPr>
          <w:spacing w:val="-3"/>
          <w:sz w:val="18"/>
          <w:szCs w:val="18"/>
        </w:rPr>
        <w:t xml:space="preserve"> kit, respectively.</w:t>
      </w:r>
    </w:p>
    <w:p w14:paraId="0B0556B3" w14:textId="77777777" w:rsidR="002B10D4" w:rsidRDefault="002B10D4" w:rsidP="002B10D4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962"/>
      </w:tblGrid>
      <w:tr w:rsidR="002B10D4" w:rsidRPr="00B41719" w14:paraId="06C4DA43" w14:textId="77777777" w:rsidTr="00662F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962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4A6E5BCE" w14:textId="77777777" w:rsidR="002B10D4" w:rsidRPr="00515AE1" w:rsidRDefault="002B10D4" w:rsidP="00662F2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Cs w:val="18"/>
              </w:rPr>
            </w:pPr>
            <w:r w:rsidRPr="00515AE1">
              <w:rPr>
                <w:rFonts w:cs="Arial"/>
                <w:bCs w:val="0"/>
                <w:iCs w:val="0"/>
                <w:color w:val="000000"/>
                <w:spacing w:val="-3"/>
                <w:szCs w:val="18"/>
              </w:rPr>
              <w:t>Alleles</w:t>
            </w:r>
          </w:p>
        </w:tc>
      </w:tr>
      <w:tr w:rsidR="002B10D4" w:rsidRPr="00537121" w14:paraId="1D09A198" w14:textId="77777777" w:rsidTr="00662F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48F5E972" w14:textId="17276355" w:rsidR="002B10D4" w:rsidRPr="00CC5B5E" w:rsidRDefault="002B10D4" w:rsidP="00662F2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Cs w:val="18"/>
              </w:rPr>
            </w:pPr>
            <w:r w:rsidRPr="005B296E">
              <w:rPr>
                <w:spacing w:val="-3"/>
                <w:szCs w:val="18"/>
              </w:rPr>
              <w:t>C*12:09, C*05:16, C*05:85, C*05:107</w:t>
            </w:r>
            <w:r>
              <w:rPr>
                <w:spacing w:val="-3"/>
                <w:szCs w:val="18"/>
              </w:rPr>
              <w:t xml:space="preserve">, </w:t>
            </w:r>
            <w:r w:rsidRPr="005B296E">
              <w:rPr>
                <w:spacing w:val="-3"/>
                <w:szCs w:val="18"/>
              </w:rPr>
              <w:t>C*16:88</w:t>
            </w:r>
          </w:p>
        </w:tc>
      </w:tr>
      <w:tr w:rsidR="002B10D4" w:rsidRPr="00537121" w14:paraId="43429172" w14:textId="77777777" w:rsidTr="00662F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1588FC45" w14:textId="29CE3312" w:rsidR="002B10D4" w:rsidRPr="00CC5B5E" w:rsidRDefault="002B10D4" w:rsidP="00662F2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Cs w:val="18"/>
              </w:rPr>
            </w:pPr>
            <w:r w:rsidRPr="005B296E">
              <w:rPr>
                <w:spacing w:val="-3"/>
                <w:szCs w:val="18"/>
              </w:rPr>
              <w:t>C*12:33</w:t>
            </w:r>
            <w:r w:rsidR="00D33F4D">
              <w:rPr>
                <w:spacing w:val="-3"/>
                <w:szCs w:val="18"/>
              </w:rPr>
              <w:t xml:space="preserve">, </w:t>
            </w:r>
            <w:r w:rsidRPr="005B296E">
              <w:rPr>
                <w:spacing w:val="-3"/>
                <w:szCs w:val="18"/>
              </w:rPr>
              <w:t>C*16:91</w:t>
            </w:r>
          </w:p>
        </w:tc>
      </w:tr>
      <w:tr w:rsidR="002B10D4" w:rsidRPr="00537121" w14:paraId="306CCDF5" w14:textId="77777777" w:rsidTr="00662F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6462769A" w14:textId="5CD859C1" w:rsidR="002B10D4" w:rsidRPr="00CC5B5E" w:rsidRDefault="00D33F4D" w:rsidP="00662F2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Cs w:val="18"/>
              </w:rPr>
            </w:pPr>
            <w:r>
              <w:rPr>
                <w:spacing w:val="-3"/>
                <w:szCs w:val="18"/>
              </w:rPr>
              <w:t>C</w:t>
            </w:r>
            <w:r w:rsidRPr="000E6ADA">
              <w:rPr>
                <w:spacing w:val="-3"/>
                <w:szCs w:val="18"/>
              </w:rPr>
              <w:t>*12:181</w:t>
            </w:r>
            <w:r>
              <w:rPr>
                <w:spacing w:val="-3"/>
                <w:szCs w:val="18"/>
              </w:rPr>
              <w:t>, C*</w:t>
            </w:r>
            <w:r w:rsidRPr="000E6ADA">
              <w:rPr>
                <w:spacing w:val="-3"/>
                <w:szCs w:val="18"/>
              </w:rPr>
              <w:t>07:723</w:t>
            </w:r>
          </w:p>
        </w:tc>
      </w:tr>
      <w:tr w:rsidR="00D33F4D" w:rsidRPr="00537121" w14:paraId="7AAB524D" w14:textId="77777777" w:rsidTr="00662F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36B28BD6" w14:textId="6270D450" w:rsidR="00D33F4D" w:rsidRDefault="00D33F4D" w:rsidP="00662F2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Cs w:val="18"/>
              </w:rPr>
            </w:pPr>
            <w:r w:rsidRPr="005B296E">
              <w:rPr>
                <w:spacing w:val="-3"/>
                <w:szCs w:val="18"/>
              </w:rPr>
              <w:t xml:space="preserve">C*12:208, C*12:222, C*12:233, </w:t>
            </w:r>
            <w:r>
              <w:rPr>
                <w:spacing w:val="-3"/>
                <w:szCs w:val="18"/>
              </w:rPr>
              <w:t>C*</w:t>
            </w:r>
            <w:r w:rsidRPr="000E6ADA">
              <w:rPr>
                <w:spacing w:val="-3"/>
                <w:szCs w:val="18"/>
              </w:rPr>
              <w:t xml:space="preserve">12:251, </w:t>
            </w:r>
            <w:r>
              <w:rPr>
                <w:spacing w:val="-3"/>
                <w:szCs w:val="18"/>
              </w:rPr>
              <w:t>C*</w:t>
            </w:r>
            <w:r w:rsidRPr="000E6ADA">
              <w:rPr>
                <w:spacing w:val="-3"/>
                <w:szCs w:val="18"/>
              </w:rPr>
              <w:t xml:space="preserve">12:258, </w:t>
            </w:r>
            <w:r>
              <w:rPr>
                <w:spacing w:val="-3"/>
                <w:szCs w:val="18"/>
              </w:rPr>
              <w:t>C*</w:t>
            </w:r>
            <w:r w:rsidRPr="000E6ADA">
              <w:rPr>
                <w:spacing w:val="-3"/>
                <w:szCs w:val="18"/>
              </w:rPr>
              <w:t xml:space="preserve">08:05, </w:t>
            </w:r>
            <w:r>
              <w:rPr>
                <w:spacing w:val="-3"/>
                <w:szCs w:val="18"/>
              </w:rPr>
              <w:t>C*</w:t>
            </w:r>
            <w:r w:rsidRPr="000E6ADA">
              <w:rPr>
                <w:spacing w:val="-3"/>
                <w:szCs w:val="18"/>
              </w:rPr>
              <w:t>08:25</w:t>
            </w:r>
            <w:r>
              <w:rPr>
                <w:spacing w:val="-3"/>
                <w:szCs w:val="18"/>
              </w:rPr>
              <w:t>, C*</w:t>
            </w:r>
            <w:r w:rsidRPr="000E6ADA">
              <w:rPr>
                <w:spacing w:val="-3"/>
                <w:szCs w:val="18"/>
              </w:rPr>
              <w:t>16:15:01</w:t>
            </w:r>
          </w:p>
        </w:tc>
      </w:tr>
      <w:bookmarkEnd w:id="1"/>
    </w:tbl>
    <w:p w14:paraId="25A7C766" w14:textId="77777777" w:rsidR="003A49D7" w:rsidRDefault="003A49D7" w:rsidP="0015129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rFonts w:cs="Arial"/>
          <w:b/>
          <w:spacing w:val="-3"/>
          <w:sz w:val="18"/>
          <w:szCs w:val="18"/>
          <w:vertAlign w:val="superscript"/>
        </w:rPr>
      </w:pPr>
    </w:p>
    <w:p w14:paraId="4B929B3A" w14:textId="77777777" w:rsidR="002B10D4" w:rsidRDefault="002B10D4" w:rsidP="0015129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rFonts w:cs="Arial"/>
          <w:b/>
          <w:spacing w:val="-3"/>
          <w:sz w:val="18"/>
          <w:szCs w:val="18"/>
          <w:vertAlign w:val="superscript"/>
        </w:rPr>
      </w:pPr>
    </w:p>
    <w:p w14:paraId="064C51F9" w14:textId="14CE5B55" w:rsidR="00C1036C" w:rsidRPr="0015129A" w:rsidRDefault="00C1036C" w:rsidP="0015129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right="113"/>
        <w:rPr>
          <w:rFonts w:cs="Arial"/>
          <w:sz w:val="18"/>
          <w:szCs w:val="18"/>
        </w:rPr>
      </w:pPr>
      <w:r w:rsidRPr="0015129A">
        <w:rPr>
          <w:rFonts w:cs="Arial"/>
          <w:b/>
          <w:spacing w:val="-3"/>
          <w:sz w:val="18"/>
          <w:szCs w:val="18"/>
          <w:vertAlign w:val="superscript"/>
        </w:rPr>
        <w:t>5</w:t>
      </w:r>
      <w:r w:rsidRPr="0015129A">
        <w:rPr>
          <w:rFonts w:cs="Arial"/>
          <w:spacing w:val="-3"/>
          <w:sz w:val="18"/>
          <w:szCs w:val="18"/>
        </w:rPr>
        <w:t xml:space="preserve">The following HLA-C*12 alleles </w:t>
      </w:r>
      <w:r w:rsidRPr="0015129A">
        <w:rPr>
          <w:rFonts w:cs="Arial"/>
          <w:sz w:val="18"/>
          <w:szCs w:val="18"/>
        </w:rPr>
        <w:t>can be distinguished by the different sizes of the HLA-specific PCR product:</w:t>
      </w:r>
    </w:p>
    <w:p w14:paraId="38F162B2" w14:textId="77777777" w:rsidR="00C1036C" w:rsidRPr="00C1036C" w:rsidRDefault="00C1036C" w:rsidP="00C1036C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2282"/>
        <w:gridCol w:w="1383"/>
        <w:gridCol w:w="2572"/>
        <w:gridCol w:w="1418"/>
      </w:tblGrid>
      <w:tr w:rsidR="00C92B83" w:rsidRPr="00304C1B" w14:paraId="195D5E0C" w14:textId="77777777" w:rsidTr="003F61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tcW w:w="2282" w:type="dxa"/>
            <w:tcBorders>
              <w:top w:val="nil"/>
              <w:left w:val="nil"/>
              <w:bottom w:val="single" w:sz="2" w:space="0" w:color="A6A6A6" w:themeColor="background1" w:themeShade="A6"/>
            </w:tcBorders>
          </w:tcPr>
          <w:p w14:paraId="1F642B12" w14:textId="77777777" w:rsidR="00C92B83" w:rsidRPr="008E2FA9" w:rsidRDefault="00C92B83" w:rsidP="00224C3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E2FA9">
              <w:rPr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383" w:type="dxa"/>
            <w:tcBorders>
              <w:top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60D5144C" w14:textId="77777777" w:rsidR="00C92B83" w:rsidRPr="008E2FA9" w:rsidRDefault="00C92B83" w:rsidP="00224C3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E2FA9">
              <w:rPr>
                <w:color w:val="000000"/>
                <w:spacing w:val="-3"/>
                <w:lang w:eastAsia="sv-SE"/>
              </w:rPr>
              <w:t>Primer mix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</w:tcPr>
          <w:p w14:paraId="6978A1BE" w14:textId="77777777" w:rsidR="00C92B83" w:rsidRPr="008E2FA9" w:rsidRDefault="00C92B83" w:rsidP="00224C3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E2FA9">
              <w:rPr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418" w:type="dxa"/>
            <w:tcBorders>
              <w:top w:val="nil"/>
              <w:bottom w:val="single" w:sz="2" w:space="0" w:color="A6A6A6" w:themeColor="background1" w:themeShade="A6"/>
              <w:right w:val="nil"/>
            </w:tcBorders>
          </w:tcPr>
          <w:p w14:paraId="53E1D2B5" w14:textId="77777777" w:rsidR="00C92B83" w:rsidRPr="008E2FA9" w:rsidRDefault="00C92B83" w:rsidP="00224C3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E2FA9">
              <w:rPr>
                <w:color w:val="000000"/>
                <w:spacing w:val="-3"/>
                <w:lang w:eastAsia="sv-SE"/>
              </w:rPr>
              <w:t>Primer mix</w:t>
            </w:r>
          </w:p>
        </w:tc>
      </w:tr>
      <w:tr w:rsidR="00B92A3E" w:rsidRPr="00304C1B" w14:paraId="34A96AB3" w14:textId="77777777" w:rsidTr="003F6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single" w:sz="2" w:space="0" w:color="A6A6A6" w:themeColor="background1" w:themeShade="A6"/>
              <w:left w:val="nil"/>
              <w:bottom w:val="nil"/>
            </w:tcBorders>
          </w:tcPr>
          <w:p w14:paraId="2DEDA23D" w14:textId="77777777" w:rsidR="00B92A3E" w:rsidRPr="00304C1B" w:rsidRDefault="00B92A3E" w:rsidP="00B92A3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</w:rPr>
              <w:t>C*12:03:09, 12:159</w:t>
            </w:r>
          </w:p>
        </w:tc>
        <w:tc>
          <w:tcPr>
            <w:tcW w:w="1383" w:type="dxa"/>
            <w:tcBorders>
              <w:top w:val="single" w:sz="2" w:space="0" w:color="A6A6A6" w:themeColor="background1" w:themeShade="A6"/>
              <w:bottom w:val="nil"/>
              <w:right w:val="single" w:sz="2" w:space="0" w:color="A6A6A6" w:themeColor="background1" w:themeShade="A6"/>
            </w:tcBorders>
          </w:tcPr>
          <w:p w14:paraId="1075DAA0" w14:textId="77777777" w:rsidR="00B92A3E" w:rsidRPr="00304C1B" w:rsidRDefault="00B92A3E" w:rsidP="00B92A3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17</w:t>
            </w:r>
          </w:p>
        </w:tc>
        <w:tc>
          <w:tcPr>
            <w:tcW w:w="257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</w:tcBorders>
          </w:tcPr>
          <w:p w14:paraId="1450E526" w14:textId="1D694B2A" w:rsidR="00B92A3E" w:rsidRPr="00F01C87" w:rsidRDefault="003F6169" w:rsidP="00B92A3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>
              <w:rPr>
                <w:spacing w:val="-3"/>
                <w:szCs w:val="18"/>
              </w:rPr>
              <w:t>C*12:32, 12:34</w:t>
            </w:r>
          </w:p>
        </w:tc>
        <w:tc>
          <w:tcPr>
            <w:tcW w:w="1418" w:type="dxa"/>
            <w:tcBorders>
              <w:top w:val="single" w:sz="2" w:space="0" w:color="A6A6A6" w:themeColor="background1" w:themeShade="A6"/>
              <w:bottom w:val="nil"/>
              <w:right w:val="nil"/>
            </w:tcBorders>
          </w:tcPr>
          <w:p w14:paraId="7E739F0B" w14:textId="0CED9A0A" w:rsidR="00B92A3E" w:rsidRPr="00304C1B" w:rsidRDefault="003F6169" w:rsidP="00B92A3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>
              <w:rPr>
                <w:spacing w:val="-3"/>
                <w:szCs w:val="18"/>
              </w:rPr>
              <w:t>30</w:t>
            </w:r>
          </w:p>
        </w:tc>
      </w:tr>
      <w:tr w:rsidR="003F6169" w:rsidRPr="00304C1B" w14:paraId="29BBDEB8" w14:textId="77777777" w:rsidTr="003F61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626F18B0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</w:rPr>
              <w:t>C*12:06, 12:48, 12:81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5B12F299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6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00F1CF8C" w14:textId="75653B2B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F01C87">
              <w:rPr>
                <w:spacing w:val="-3"/>
                <w:szCs w:val="18"/>
              </w:rPr>
              <w:t xml:space="preserve">C*12:39N, 12:167 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57B3D9EB" w14:textId="479BCB18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F01C87">
              <w:rPr>
                <w:spacing w:val="-3"/>
                <w:szCs w:val="18"/>
              </w:rPr>
              <w:t>25</w:t>
            </w:r>
          </w:p>
        </w:tc>
      </w:tr>
      <w:tr w:rsidR="003F6169" w:rsidRPr="00304C1B" w14:paraId="3F0CFC60" w14:textId="77777777" w:rsidTr="003F6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654ADD42" w14:textId="3DA9567B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>
              <w:rPr>
                <w:spacing w:val="-3"/>
                <w:szCs w:val="18"/>
              </w:rPr>
              <w:t>C*12:11, 12:227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0417094B" w14:textId="32D45206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>
              <w:rPr>
                <w:spacing w:val="-3"/>
                <w:szCs w:val="18"/>
                <w:lang w:eastAsia="sv-SE"/>
              </w:rPr>
              <w:t>14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02CC2D55" w14:textId="374E5B40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Cs w:val="18"/>
              </w:rPr>
            </w:pPr>
            <w:r w:rsidRPr="00304C1B">
              <w:rPr>
                <w:spacing w:val="-3"/>
                <w:szCs w:val="18"/>
              </w:rPr>
              <w:t>C*12:45, 12:50</w:t>
            </w:r>
            <w:r>
              <w:rPr>
                <w:spacing w:val="-3"/>
                <w:szCs w:val="18"/>
              </w:rPr>
              <w:t>, 12:232N</w:t>
            </w:r>
            <w:r w:rsidRPr="00304C1B">
              <w:rPr>
                <w:spacing w:val="-3"/>
                <w:szCs w:val="18"/>
              </w:rPr>
              <w:t xml:space="preserve">   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6DF3DA5C" w14:textId="169A7135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28</w:t>
            </w:r>
          </w:p>
        </w:tc>
      </w:tr>
      <w:tr w:rsidR="003F6169" w:rsidRPr="00304C1B" w14:paraId="5A4251CF" w14:textId="77777777" w:rsidTr="003F61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9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275C0FB0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F01C87">
              <w:rPr>
                <w:spacing w:val="-3"/>
                <w:szCs w:val="18"/>
              </w:rPr>
              <w:t>C*12:23, 12</w:t>
            </w:r>
            <w:r>
              <w:rPr>
                <w:spacing w:val="-3"/>
                <w:szCs w:val="18"/>
              </w:rPr>
              <w:t xml:space="preserve">:203 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11D29A6C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F01C87">
              <w:rPr>
                <w:spacing w:val="-3"/>
                <w:szCs w:val="18"/>
              </w:rPr>
              <w:t>22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577ADFA6" w14:textId="66A1AD88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</w:rPr>
              <w:t>C*12:46N, 12:139</w:t>
            </w:r>
            <w:r w:rsidR="00001F92">
              <w:rPr>
                <w:spacing w:val="-3"/>
                <w:szCs w:val="18"/>
              </w:rPr>
              <w:t>Q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1FE2C8E9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20</w:t>
            </w:r>
          </w:p>
        </w:tc>
      </w:tr>
      <w:tr w:rsidR="003F6169" w:rsidRPr="00304C1B" w14:paraId="3E98691C" w14:textId="77777777" w:rsidTr="003F6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3D4950C2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</w:rPr>
              <w:t>C*12:29, 12:38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40AC0528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29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224EB1D7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C*12:86, 12:104N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40094492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29</w:t>
            </w:r>
          </w:p>
        </w:tc>
      </w:tr>
      <w:tr w:rsidR="003F6169" w:rsidRPr="00304C1B" w14:paraId="79169761" w14:textId="77777777" w:rsidTr="003F61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2"/>
        </w:trPr>
        <w:tc>
          <w:tcPr>
            <w:tcW w:w="2282" w:type="dxa"/>
            <w:tcBorders>
              <w:top w:val="nil"/>
              <w:left w:val="nil"/>
              <w:bottom w:val="nil"/>
            </w:tcBorders>
          </w:tcPr>
          <w:p w14:paraId="7805295D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</w:rPr>
              <w:t>C*12:30, 12:36</w:t>
            </w:r>
          </w:p>
        </w:tc>
        <w:tc>
          <w:tcPr>
            <w:tcW w:w="1383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7910DEF3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304C1B">
              <w:rPr>
                <w:spacing w:val="-3"/>
                <w:szCs w:val="18"/>
                <w:lang w:eastAsia="sv-SE"/>
              </w:rPr>
              <w:t>27</w:t>
            </w:r>
          </w:p>
        </w:tc>
        <w:tc>
          <w:tcPr>
            <w:tcW w:w="2572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17460E62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>
              <w:rPr>
                <w:spacing w:val="-3"/>
                <w:szCs w:val="18"/>
                <w:lang w:eastAsia="sv-SE"/>
              </w:rPr>
              <w:t>C*12:109, 12:171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75A2940C" w14:textId="77777777" w:rsidR="003F6169" w:rsidRPr="00304C1B" w:rsidRDefault="003F6169" w:rsidP="003F616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>
              <w:rPr>
                <w:spacing w:val="-3"/>
                <w:szCs w:val="18"/>
                <w:lang w:eastAsia="sv-SE"/>
              </w:rPr>
              <w:t>34</w:t>
            </w:r>
          </w:p>
        </w:tc>
      </w:tr>
    </w:tbl>
    <w:p w14:paraId="6FC3C1CD" w14:textId="77777777" w:rsidR="00302576" w:rsidRPr="00E17FFD" w:rsidRDefault="00302576" w:rsidP="00F75FB1">
      <w:pPr>
        <w:tabs>
          <w:tab w:val="left" w:pos="1290"/>
        </w:tabs>
        <w:rPr>
          <w:sz w:val="18"/>
          <w:szCs w:val="18"/>
        </w:rPr>
      </w:pPr>
    </w:p>
    <w:sectPr w:rsidR="00302576" w:rsidRPr="00E17FFD" w:rsidSect="00A732DC">
      <w:pgSz w:w="16840" w:h="11907" w:orient="landscape" w:code="9"/>
      <w:pgMar w:top="851" w:right="1701" w:bottom="850" w:left="1701" w:header="58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AE1285" w14:textId="77777777" w:rsidR="00616E63" w:rsidRDefault="00616E63">
      <w:r>
        <w:separator/>
      </w:r>
    </w:p>
  </w:endnote>
  <w:endnote w:type="continuationSeparator" w:id="0">
    <w:p w14:paraId="6A17CBEB" w14:textId="77777777" w:rsidR="00616E63" w:rsidRDefault="00616E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0F5DB5" w14:textId="77777777" w:rsidR="00D20DAC" w:rsidRDefault="00D20DAC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7F8F17" w14:textId="77777777" w:rsidR="001C1473" w:rsidRPr="00060351" w:rsidRDefault="001C1473" w:rsidP="001C1473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71A10EA3" w14:textId="77777777" w:rsidR="001C1473" w:rsidRPr="00E61910" w:rsidRDefault="001C1473" w:rsidP="001C1473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4ABB86A4" w14:textId="77777777" w:rsidR="001C1473" w:rsidRPr="00AA240A" w:rsidRDefault="001C1473" w:rsidP="001C1473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355C8C3E" w14:textId="17290C22" w:rsidR="00835452" w:rsidRPr="00A6082E" w:rsidRDefault="001C1473" w:rsidP="001C1473">
    <w:pPr>
      <w:pStyle w:val="Sidfot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D20DAC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D20DAC">
      <w:rPr>
        <w:rFonts w:ascii="Arial" w:hAnsi="Arial"/>
        <w:noProof/>
      </w:rPr>
      <w:t>10</w:t>
    </w:r>
    <w:r w:rsidR="00835452" w:rsidRPr="00272610">
      <w:rPr>
        <w:rFonts w:ascii="Arial" w:hAnsi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6B0610" w14:textId="77777777" w:rsidR="00D20DAC" w:rsidRDefault="00D20DAC">
    <w:pPr>
      <w:pStyle w:val="Sidfo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DF29C0" w14:textId="77777777" w:rsidR="00CA1019" w:rsidRPr="00060351" w:rsidRDefault="00CA1019" w:rsidP="00CA1019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78519871" w14:textId="77777777" w:rsidR="00CA1019" w:rsidRPr="00E61910" w:rsidRDefault="00CA1019" w:rsidP="00CA1019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D522441" w14:textId="77777777" w:rsidR="00CA1019" w:rsidRPr="00AA240A" w:rsidRDefault="00CA1019" w:rsidP="00CA1019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2865AA80" w14:textId="0345BF8A" w:rsidR="000627FE" w:rsidRPr="00A6082E" w:rsidRDefault="00CA1019" w:rsidP="00CA1019">
    <w:pPr>
      <w:pStyle w:val="Sidfot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0627FE" w:rsidRPr="00272610">
      <w:rPr>
        <w:rFonts w:ascii="Arial" w:hAnsi="Arial"/>
      </w:rPr>
      <w:t xml:space="preserve">Page </w:t>
    </w:r>
    <w:r w:rsidR="000627FE" w:rsidRPr="00AA240A">
      <w:rPr>
        <w:rFonts w:ascii="Arial" w:hAnsi="Arial"/>
      </w:rPr>
      <w:fldChar w:fldCharType="begin"/>
    </w:r>
    <w:r w:rsidR="000627FE" w:rsidRPr="00AA240A">
      <w:rPr>
        <w:rFonts w:ascii="Arial" w:hAnsi="Arial"/>
      </w:rPr>
      <w:instrText xml:space="preserve"> PAGE </w:instrText>
    </w:r>
    <w:r w:rsidR="000627FE" w:rsidRPr="00AA240A">
      <w:rPr>
        <w:rFonts w:ascii="Arial" w:hAnsi="Arial"/>
      </w:rPr>
      <w:fldChar w:fldCharType="separate"/>
    </w:r>
    <w:r w:rsidR="00D20DAC">
      <w:rPr>
        <w:rFonts w:ascii="Arial" w:hAnsi="Arial"/>
        <w:noProof/>
      </w:rPr>
      <w:t>2</w:t>
    </w:r>
    <w:r w:rsidR="000627FE" w:rsidRPr="00AA240A">
      <w:rPr>
        <w:rFonts w:ascii="Arial" w:hAnsi="Arial"/>
      </w:rPr>
      <w:fldChar w:fldCharType="end"/>
    </w:r>
    <w:r w:rsidR="000627FE" w:rsidRPr="00272610">
      <w:rPr>
        <w:rFonts w:ascii="Arial" w:hAnsi="Arial"/>
      </w:rPr>
      <w:t xml:space="preserve"> of </w:t>
    </w:r>
    <w:r w:rsidR="000627FE" w:rsidRPr="00272610">
      <w:rPr>
        <w:rFonts w:ascii="Arial" w:hAnsi="Arial"/>
      </w:rPr>
      <w:fldChar w:fldCharType="begin"/>
    </w:r>
    <w:r w:rsidR="000627FE" w:rsidRPr="00272610">
      <w:rPr>
        <w:rFonts w:ascii="Arial" w:hAnsi="Arial"/>
      </w:rPr>
      <w:instrText xml:space="preserve"> NUMPAGES </w:instrText>
    </w:r>
    <w:r w:rsidR="000627FE" w:rsidRPr="00272610">
      <w:rPr>
        <w:rFonts w:ascii="Arial" w:hAnsi="Arial"/>
      </w:rPr>
      <w:fldChar w:fldCharType="separate"/>
    </w:r>
    <w:r w:rsidR="00D20DAC">
      <w:rPr>
        <w:rFonts w:ascii="Arial" w:hAnsi="Arial"/>
        <w:noProof/>
      </w:rPr>
      <w:t>10</w:t>
    </w:r>
    <w:r w:rsidR="000627FE" w:rsidRPr="00272610">
      <w:rPr>
        <w:rFonts w:ascii="Arial" w:hAnsi="Arial"/>
      </w:rPr>
      <w:fldChar w:fldCharType="end"/>
    </w:r>
  </w:p>
  <w:p w14:paraId="5F4AC5D7" w14:textId="77777777" w:rsidR="00835452" w:rsidRPr="00471F00" w:rsidRDefault="00835452" w:rsidP="00471F00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B23CCF" w14:textId="77777777" w:rsidR="00616E63" w:rsidRDefault="00616E63">
      <w:r>
        <w:separator/>
      </w:r>
    </w:p>
  </w:footnote>
  <w:footnote w:type="continuationSeparator" w:id="0">
    <w:p w14:paraId="12C6394E" w14:textId="77777777" w:rsidR="00616E63" w:rsidRDefault="00616E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AC2A99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BEB37CE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2F78BB" w14:textId="33163A8D" w:rsidR="00D06B65" w:rsidRPr="001C1473" w:rsidRDefault="00111A90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85B7D2A" wp14:editId="28533E3B">
              <wp:simplePos x="0" y="0"/>
              <wp:positionH relativeFrom="column">
                <wp:posOffset>4293649</wp:posOffset>
              </wp:positionH>
              <wp:positionV relativeFrom="paragraph">
                <wp:posOffset>-27747</wp:posOffset>
              </wp:positionV>
              <wp:extent cx="2059222" cy="495300"/>
              <wp:effectExtent l="0" t="0" r="1778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9222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571828" w14:textId="58C33EE3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9516808"/>
                          <w:r w:rsidR="00D20DAC" w:rsidRPr="00D20DAC">
                            <w:rPr>
                              <w:rFonts w:ascii="Arial" w:hAnsi="Arial" w:cs="Arial"/>
                              <w:color w:val="0000FF"/>
                              <w:sz w:val="18"/>
                              <w:szCs w:val="18"/>
                              <w:u w:val="single"/>
                              <w:lang w:val="en-GB"/>
                            </w:rPr>
                            <w:fldChar w:fldCharType="begin"/>
                          </w:r>
                          <w:r w:rsidR="00D20DAC" w:rsidRPr="00D20DAC">
                            <w:rPr>
                              <w:rFonts w:ascii="Arial" w:hAnsi="Arial" w:cs="Arial"/>
                              <w:color w:val="0000FF"/>
                              <w:sz w:val="18"/>
                              <w:szCs w:val="18"/>
                              <w:u w:val="single"/>
                              <w:lang w:val="en-GB"/>
                            </w:rPr>
                            <w:instrText xml:space="preserve"> HYPERLINK "https://labproducts.caredx.com/" </w:instrText>
                          </w:r>
                          <w:r w:rsidR="00D20DAC" w:rsidRPr="00D20DAC">
                            <w:rPr>
                              <w:rFonts w:ascii="Arial" w:hAnsi="Arial" w:cs="Arial"/>
                              <w:color w:val="0000FF"/>
                              <w:sz w:val="18"/>
                              <w:szCs w:val="18"/>
                              <w:u w:val="single"/>
                              <w:lang w:val="en-GB"/>
                            </w:rPr>
                            <w:fldChar w:fldCharType="separate"/>
                          </w:r>
                          <w:r w:rsidR="00D20DAC" w:rsidRPr="00D20DAC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  <w:lang w:val="en-GB"/>
                            </w:rPr>
                            <w:t>https://labproducts.caredx.com</w:t>
                          </w:r>
                          <w:r w:rsidR="00D20DAC" w:rsidRPr="00D20DAC">
                            <w:rPr>
                              <w:rFonts w:ascii="Arial" w:hAnsi="Arial" w:cs="Arial"/>
                              <w:color w:val="0000FF"/>
                              <w:sz w:val="18"/>
                              <w:szCs w:val="18"/>
                              <w:u w:val="single"/>
                            </w:rPr>
                            <w:fldChar w:fldCharType="end"/>
                          </w:r>
                          <w:bookmarkEnd w:id="0"/>
                          <w:r w:rsidR="00D20DAC">
                            <w:rPr>
                              <w:rFonts w:ascii="Arial" w:hAnsi="Arial" w:cs="Arial"/>
                              <w:color w:val="0000FF"/>
                              <w:sz w:val="18"/>
                              <w:szCs w:val="18"/>
                              <w:u w:val="single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5B7D2A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38.1pt;margin-top:-2.2pt;width:162.15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">
              <v:textbox style="mso-fit-shape-to-text:t">
                <w:txbxContent>
                  <w:p w14:paraId="42571828" w14:textId="58C33EE3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2" w:name="_Hlk9516808"/>
                    <w:r w:rsidR="00D20DAC" w:rsidRPr="00D20DAC">
                      <w:rPr>
                        <w:rFonts w:ascii="Arial" w:hAnsi="Arial" w:cs="Arial"/>
                        <w:color w:val="0000FF"/>
                        <w:sz w:val="18"/>
                        <w:szCs w:val="18"/>
                        <w:u w:val="single"/>
                        <w:lang w:val="en-GB"/>
                      </w:rPr>
                      <w:fldChar w:fldCharType="begin"/>
                    </w:r>
                    <w:r w:rsidR="00D20DAC" w:rsidRPr="00D20DAC">
                      <w:rPr>
                        <w:rFonts w:ascii="Arial" w:hAnsi="Arial" w:cs="Arial"/>
                        <w:color w:val="0000FF"/>
                        <w:sz w:val="18"/>
                        <w:szCs w:val="18"/>
                        <w:u w:val="single"/>
                        <w:lang w:val="en-GB"/>
                      </w:rPr>
                      <w:instrText xml:space="preserve"> HYPERLINK "https://labproducts.caredx.com/" </w:instrText>
                    </w:r>
                    <w:r w:rsidR="00D20DAC" w:rsidRPr="00D20DAC">
                      <w:rPr>
                        <w:rFonts w:ascii="Arial" w:hAnsi="Arial" w:cs="Arial"/>
                        <w:color w:val="0000FF"/>
                        <w:sz w:val="18"/>
                        <w:szCs w:val="18"/>
                        <w:u w:val="single"/>
                        <w:lang w:val="en-GB"/>
                      </w:rPr>
                      <w:fldChar w:fldCharType="separate"/>
                    </w:r>
                    <w:r w:rsidR="00D20DAC" w:rsidRPr="00D20DAC">
                      <w:rPr>
                        <w:rStyle w:val="Hyperlnk"/>
                        <w:rFonts w:ascii="Arial" w:hAnsi="Arial" w:cs="Arial"/>
                        <w:sz w:val="18"/>
                        <w:szCs w:val="18"/>
                        <w:lang w:val="en-GB"/>
                      </w:rPr>
                      <w:t>https://labproducts.caredx.com</w:t>
                    </w:r>
                    <w:r w:rsidR="00D20DAC" w:rsidRPr="00D20DAC">
                      <w:rPr>
                        <w:rFonts w:ascii="Arial" w:hAnsi="Arial" w:cs="Arial"/>
                        <w:color w:val="0000FF"/>
                        <w:sz w:val="18"/>
                        <w:szCs w:val="18"/>
                        <w:u w:val="single"/>
                      </w:rPr>
                      <w:fldChar w:fldCharType="end"/>
                    </w:r>
                    <w:bookmarkEnd w:id="2"/>
                    <w:r w:rsidR="00D20DAC">
                      <w:rPr>
                        <w:rFonts w:ascii="Arial" w:hAnsi="Arial" w:cs="Arial"/>
                        <w:color w:val="0000FF"/>
                        <w:sz w:val="18"/>
                        <w:szCs w:val="18"/>
                        <w:u w:val="single"/>
                      </w:rPr>
                      <w:t xml:space="preserve"> </w:t>
                    </w:r>
                    <w:bookmarkStart w:id="3" w:name="_GoBack"/>
                    <w:bookmarkEnd w:id="3"/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0352E3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34895B22" wp14:editId="06DF3603">
          <wp:simplePos x="0" y="0"/>
          <wp:positionH relativeFrom="column">
            <wp:posOffset>-190195</wp:posOffset>
          </wp:positionH>
          <wp:positionV relativeFrom="paragraph">
            <wp:posOffset>-96316</wp:posOffset>
          </wp:positionV>
          <wp:extent cx="1687837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52E3" w:rsidRPr="001C1473">
      <w:rPr>
        <w:sz w:val="32"/>
        <w:szCs w:val="32"/>
        <w:vertAlign w:val="superscript"/>
        <w:lang w:val="es-ES"/>
      </w:rPr>
      <w:tab/>
    </w:r>
    <w:r w:rsidR="000352E3" w:rsidRPr="001C1473">
      <w:rPr>
        <w:sz w:val="32"/>
        <w:szCs w:val="32"/>
        <w:vertAlign w:val="superscript"/>
        <w:lang w:val="es-ES"/>
      </w:rPr>
      <w:tab/>
      <w:t xml:space="preserve"> </w:t>
    </w:r>
    <w:r w:rsidR="000352E3" w:rsidRPr="001C1473">
      <w:rPr>
        <w:rFonts w:ascii="Arial" w:hAnsi="Arial" w:cs="Arial"/>
        <w:b/>
        <w:sz w:val="20"/>
        <w:szCs w:val="20"/>
        <w:lang w:val="es-ES"/>
      </w:rPr>
      <w:t xml:space="preserve">           </w:t>
    </w:r>
    <w:r w:rsidR="00B900AD" w:rsidRPr="001C1473">
      <w:rPr>
        <w:rFonts w:ascii="Arial" w:hAnsi="Arial" w:cs="Arial"/>
        <w:b/>
        <w:sz w:val="20"/>
        <w:szCs w:val="20"/>
        <w:lang w:val="es-ES"/>
      </w:rPr>
      <w:t>HLA-C*12</w:t>
    </w:r>
    <w:r w:rsidR="00BE6D57" w:rsidRPr="001C1473">
      <w:rPr>
        <w:rFonts w:ascii="Arial" w:hAnsi="Arial" w:cs="Arial"/>
        <w:b/>
        <w:sz w:val="20"/>
        <w:szCs w:val="20"/>
        <w:lang w:val="es-ES"/>
      </w:rPr>
      <w:t xml:space="preserve"> </w:t>
    </w:r>
  </w:p>
  <w:p w14:paraId="5B378C00" w14:textId="116754FE" w:rsidR="00D06B65" w:rsidRPr="001C1473" w:rsidRDefault="00365DCE" w:rsidP="00002FE9">
    <w:pPr>
      <w:pStyle w:val="Sidhuvud"/>
      <w:tabs>
        <w:tab w:val="clear" w:pos="4536"/>
        <w:tab w:val="clear" w:pos="9072"/>
        <w:tab w:val="center" w:pos="4820"/>
        <w:tab w:val="right" w:pos="10206"/>
      </w:tabs>
      <w:ind w:right="360"/>
      <w:jc w:val="both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October</w:t>
    </w:r>
    <w:r w:rsidR="000352E3" w:rsidRPr="001C1473">
      <w:rPr>
        <w:rFonts w:ascii="Arial" w:hAnsi="Arial" w:cs="Arial"/>
        <w:sz w:val="20"/>
        <w:szCs w:val="20"/>
        <w:lang w:val="es-ES"/>
      </w:rPr>
      <w:t xml:space="preserve"> 20</w:t>
    </w:r>
    <w:r w:rsidR="001C1473">
      <w:rPr>
        <w:rFonts w:ascii="Arial" w:hAnsi="Arial" w:cs="Arial"/>
        <w:sz w:val="20"/>
        <w:szCs w:val="20"/>
        <w:lang w:val="es-ES"/>
      </w:rPr>
      <w:t>20</w:t>
    </w:r>
    <w:r w:rsidR="00AC4A00" w:rsidRPr="001C1473">
      <w:rPr>
        <w:rFonts w:ascii="Arial" w:hAnsi="Arial" w:cs="Arial"/>
        <w:sz w:val="20"/>
        <w:szCs w:val="20"/>
        <w:lang w:val="es-ES"/>
      </w:rPr>
      <w:tab/>
    </w:r>
    <w:r w:rsidR="00BE6D57" w:rsidRPr="001C1473">
      <w:rPr>
        <w:rFonts w:ascii="Arial" w:hAnsi="Arial" w:cs="Arial"/>
        <w:b/>
        <w:sz w:val="20"/>
        <w:szCs w:val="20"/>
        <w:lang w:val="es-ES"/>
      </w:rPr>
      <w:t>101.</w:t>
    </w:r>
    <w:r w:rsidR="00B900AD" w:rsidRPr="001C1473">
      <w:rPr>
        <w:rFonts w:ascii="Arial" w:hAnsi="Arial" w:cs="Arial"/>
        <w:b/>
        <w:sz w:val="20"/>
        <w:szCs w:val="20"/>
        <w:lang w:val="es-ES"/>
      </w:rPr>
      <w:t>624</w:t>
    </w:r>
    <w:r w:rsidR="00002FE9" w:rsidRPr="001C1473">
      <w:rPr>
        <w:rFonts w:ascii="Arial" w:hAnsi="Arial" w:cs="Arial"/>
        <w:b/>
        <w:sz w:val="20"/>
        <w:szCs w:val="20"/>
        <w:lang w:val="es-ES"/>
      </w:rPr>
      <w:t>-12/12u</w:t>
    </w:r>
  </w:p>
  <w:p w14:paraId="7D02D5C1" w14:textId="3A1F4AE7" w:rsidR="00835452" w:rsidRPr="001C1473" w:rsidRDefault="0088058D" w:rsidP="00002FE9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1C1473">
      <w:rPr>
        <w:rFonts w:ascii="Arial" w:hAnsi="Arial" w:cs="Arial"/>
        <w:sz w:val="20"/>
        <w:szCs w:val="20"/>
        <w:lang w:val="es-ES"/>
      </w:rPr>
      <w:t>Rev. No: 0</w:t>
    </w:r>
    <w:r w:rsidR="00111A90" w:rsidRPr="001C1473">
      <w:rPr>
        <w:rFonts w:ascii="Arial" w:hAnsi="Arial" w:cs="Arial"/>
        <w:sz w:val="20"/>
        <w:szCs w:val="20"/>
        <w:lang w:val="es-ES"/>
      </w:rPr>
      <w:t>0</w:t>
    </w:r>
    <w:r w:rsidR="00835452" w:rsidRPr="001C1473">
      <w:rPr>
        <w:rFonts w:ascii="Arial" w:hAnsi="Arial" w:cs="Arial"/>
        <w:b/>
        <w:sz w:val="20"/>
        <w:szCs w:val="20"/>
        <w:lang w:val="es-ES"/>
      </w:rPr>
      <w:t xml:space="preserve">                                   </w:t>
    </w:r>
    <w:r w:rsidRPr="001C1473">
      <w:rPr>
        <w:rFonts w:ascii="Arial" w:hAnsi="Arial" w:cs="Arial"/>
        <w:b/>
        <w:sz w:val="20"/>
        <w:szCs w:val="20"/>
        <w:lang w:val="es-ES"/>
      </w:rPr>
      <w:t xml:space="preserve">                        </w:t>
    </w:r>
    <w:r w:rsidR="00002FE9" w:rsidRPr="001C1473">
      <w:rPr>
        <w:rFonts w:ascii="Arial" w:hAnsi="Arial" w:cs="Arial"/>
        <w:b/>
        <w:sz w:val="20"/>
        <w:szCs w:val="20"/>
        <w:lang w:val="es-ES"/>
      </w:rPr>
      <w:t xml:space="preserve">  </w:t>
    </w:r>
    <w:r w:rsidR="00111A90" w:rsidRPr="001C1473">
      <w:rPr>
        <w:rFonts w:ascii="Arial" w:hAnsi="Arial" w:cs="Arial"/>
        <w:b/>
        <w:sz w:val="20"/>
        <w:szCs w:val="20"/>
        <w:lang w:val="es-ES"/>
      </w:rPr>
      <w:t xml:space="preserve"> </w:t>
    </w:r>
    <w:r w:rsidR="00365DCE">
      <w:rPr>
        <w:rFonts w:ascii="Arial" w:hAnsi="Arial" w:cs="Arial"/>
        <w:b/>
        <w:sz w:val="20"/>
        <w:szCs w:val="20"/>
        <w:lang w:val="es-ES"/>
      </w:rPr>
      <w:t>6L7</w:t>
    </w:r>
  </w:p>
  <w:p w14:paraId="70CF53AF" w14:textId="77777777" w:rsidR="00AC4A00" w:rsidRPr="001C1473" w:rsidRDefault="000627FE" w:rsidP="00AC4A00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1C1473">
      <w:rPr>
        <w:rFonts w:ascii="Arial" w:hAnsi="Arial" w:cs="Arial"/>
        <w:b/>
        <w:sz w:val="20"/>
        <w:szCs w:val="20"/>
        <w:lang w:val="es-ES"/>
      </w:rPr>
      <w:t xml:space="preserve">    </w:t>
    </w:r>
    <w:r w:rsidR="00AC4A00" w:rsidRPr="001C1473">
      <w:rPr>
        <w:rFonts w:ascii="Arial" w:hAnsi="Arial" w:cs="Arial"/>
        <w:b/>
        <w:sz w:val="20"/>
        <w:szCs w:val="20"/>
        <w:lang w:val="es-ES"/>
      </w:rPr>
      <w:t xml:space="preserve">                               </w:t>
    </w:r>
    <w:r w:rsidRPr="001C1473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A93D4F" w14:textId="77777777" w:rsidR="00D20DAC" w:rsidRDefault="00D20DAC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E8316B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BBCC957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BDA4CD6"/>
    <w:multiLevelType w:val="hybridMultilevel"/>
    <w:tmpl w:val="99140EDE"/>
    <w:lvl w:ilvl="0" w:tplc="BC0827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35A0C0D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sDSxNDcyNTUyNzFV0lEKTi0uzszPAykwqQUA4j4fHywAAAA="/>
  </w:docVars>
  <w:rsids>
    <w:rsidRoot w:val="001010A3"/>
    <w:rsid w:val="00001DAD"/>
    <w:rsid w:val="00001F92"/>
    <w:rsid w:val="00002EFF"/>
    <w:rsid w:val="00002FE9"/>
    <w:rsid w:val="00003ADC"/>
    <w:rsid w:val="00012D10"/>
    <w:rsid w:val="00020579"/>
    <w:rsid w:val="00020EA2"/>
    <w:rsid w:val="00024005"/>
    <w:rsid w:val="00024ADB"/>
    <w:rsid w:val="00033F30"/>
    <w:rsid w:val="000352E3"/>
    <w:rsid w:val="0003679E"/>
    <w:rsid w:val="0003770A"/>
    <w:rsid w:val="00044794"/>
    <w:rsid w:val="0005207E"/>
    <w:rsid w:val="0005415B"/>
    <w:rsid w:val="00055ABF"/>
    <w:rsid w:val="00060484"/>
    <w:rsid w:val="000627FE"/>
    <w:rsid w:val="00072FF0"/>
    <w:rsid w:val="00073075"/>
    <w:rsid w:val="00073EB6"/>
    <w:rsid w:val="00076077"/>
    <w:rsid w:val="00076D91"/>
    <w:rsid w:val="0007739A"/>
    <w:rsid w:val="00083539"/>
    <w:rsid w:val="00085E00"/>
    <w:rsid w:val="00090171"/>
    <w:rsid w:val="0009679C"/>
    <w:rsid w:val="000C7605"/>
    <w:rsid w:val="000D590A"/>
    <w:rsid w:val="000E0788"/>
    <w:rsid w:val="000E2B25"/>
    <w:rsid w:val="000E5D7C"/>
    <w:rsid w:val="000F1A4F"/>
    <w:rsid w:val="000F3C01"/>
    <w:rsid w:val="000F6F6F"/>
    <w:rsid w:val="001010A3"/>
    <w:rsid w:val="00111029"/>
    <w:rsid w:val="00111884"/>
    <w:rsid w:val="00111A90"/>
    <w:rsid w:val="00125072"/>
    <w:rsid w:val="001269C6"/>
    <w:rsid w:val="00135230"/>
    <w:rsid w:val="00140967"/>
    <w:rsid w:val="001465D8"/>
    <w:rsid w:val="0015129A"/>
    <w:rsid w:val="00153748"/>
    <w:rsid w:val="00155E18"/>
    <w:rsid w:val="001579AA"/>
    <w:rsid w:val="00162A62"/>
    <w:rsid w:val="001644B2"/>
    <w:rsid w:val="00172075"/>
    <w:rsid w:val="0017279B"/>
    <w:rsid w:val="00172EAF"/>
    <w:rsid w:val="00181075"/>
    <w:rsid w:val="0018136B"/>
    <w:rsid w:val="00183A42"/>
    <w:rsid w:val="0019307E"/>
    <w:rsid w:val="00197BB8"/>
    <w:rsid w:val="001A21BA"/>
    <w:rsid w:val="001A2D4D"/>
    <w:rsid w:val="001A54D0"/>
    <w:rsid w:val="001B0A47"/>
    <w:rsid w:val="001B140D"/>
    <w:rsid w:val="001C0083"/>
    <w:rsid w:val="001C1473"/>
    <w:rsid w:val="001C41DC"/>
    <w:rsid w:val="001D12B0"/>
    <w:rsid w:val="001D2FA4"/>
    <w:rsid w:val="001F0277"/>
    <w:rsid w:val="001F1BFE"/>
    <w:rsid w:val="001F3F6C"/>
    <w:rsid w:val="001F6847"/>
    <w:rsid w:val="00201EE2"/>
    <w:rsid w:val="002042B3"/>
    <w:rsid w:val="002047ED"/>
    <w:rsid w:val="00213A87"/>
    <w:rsid w:val="002144EA"/>
    <w:rsid w:val="00214D0C"/>
    <w:rsid w:val="00217688"/>
    <w:rsid w:val="00220232"/>
    <w:rsid w:val="002205CA"/>
    <w:rsid w:val="0022443D"/>
    <w:rsid w:val="002258C5"/>
    <w:rsid w:val="0023036E"/>
    <w:rsid w:val="00230549"/>
    <w:rsid w:val="00233C9A"/>
    <w:rsid w:val="00236AD7"/>
    <w:rsid w:val="002414C5"/>
    <w:rsid w:val="00244B9E"/>
    <w:rsid w:val="00251C5E"/>
    <w:rsid w:val="00252DCD"/>
    <w:rsid w:val="00253280"/>
    <w:rsid w:val="00253E9E"/>
    <w:rsid w:val="00255414"/>
    <w:rsid w:val="002564FF"/>
    <w:rsid w:val="00260338"/>
    <w:rsid w:val="0026285E"/>
    <w:rsid w:val="002630D9"/>
    <w:rsid w:val="00265B54"/>
    <w:rsid w:val="002673DF"/>
    <w:rsid w:val="00272610"/>
    <w:rsid w:val="00274588"/>
    <w:rsid w:val="00277149"/>
    <w:rsid w:val="00280F08"/>
    <w:rsid w:val="00292BC5"/>
    <w:rsid w:val="00297887"/>
    <w:rsid w:val="002A0217"/>
    <w:rsid w:val="002A4C1A"/>
    <w:rsid w:val="002B10D4"/>
    <w:rsid w:val="002B1FDE"/>
    <w:rsid w:val="002B35A2"/>
    <w:rsid w:val="002B6BBC"/>
    <w:rsid w:val="002C23CF"/>
    <w:rsid w:val="002C2939"/>
    <w:rsid w:val="002C40DC"/>
    <w:rsid w:val="002D707A"/>
    <w:rsid w:val="002D73C8"/>
    <w:rsid w:val="002E4D12"/>
    <w:rsid w:val="002F3F1E"/>
    <w:rsid w:val="002F45F0"/>
    <w:rsid w:val="002F6018"/>
    <w:rsid w:val="00302576"/>
    <w:rsid w:val="00310290"/>
    <w:rsid w:val="00312705"/>
    <w:rsid w:val="00314DFB"/>
    <w:rsid w:val="003201D4"/>
    <w:rsid w:val="00320C08"/>
    <w:rsid w:val="00323510"/>
    <w:rsid w:val="00331CF6"/>
    <w:rsid w:val="003359A5"/>
    <w:rsid w:val="003367B4"/>
    <w:rsid w:val="00337E3A"/>
    <w:rsid w:val="0035322E"/>
    <w:rsid w:val="00354386"/>
    <w:rsid w:val="00357BD3"/>
    <w:rsid w:val="00365D52"/>
    <w:rsid w:val="00365DCE"/>
    <w:rsid w:val="00367914"/>
    <w:rsid w:val="00373E47"/>
    <w:rsid w:val="00373FC7"/>
    <w:rsid w:val="00375239"/>
    <w:rsid w:val="00375BB9"/>
    <w:rsid w:val="00376026"/>
    <w:rsid w:val="00382BE4"/>
    <w:rsid w:val="0038376A"/>
    <w:rsid w:val="0039183F"/>
    <w:rsid w:val="003A203F"/>
    <w:rsid w:val="003A3313"/>
    <w:rsid w:val="003A363A"/>
    <w:rsid w:val="003A49D7"/>
    <w:rsid w:val="003A4BC4"/>
    <w:rsid w:val="003B3CDF"/>
    <w:rsid w:val="003B6C5B"/>
    <w:rsid w:val="003C2DDF"/>
    <w:rsid w:val="003C60D3"/>
    <w:rsid w:val="003C6750"/>
    <w:rsid w:val="003D0837"/>
    <w:rsid w:val="003D0DEE"/>
    <w:rsid w:val="003D6E23"/>
    <w:rsid w:val="003E2647"/>
    <w:rsid w:val="003E274F"/>
    <w:rsid w:val="003E33EA"/>
    <w:rsid w:val="003F2D05"/>
    <w:rsid w:val="003F6169"/>
    <w:rsid w:val="004019A1"/>
    <w:rsid w:val="00402C50"/>
    <w:rsid w:val="00403D2B"/>
    <w:rsid w:val="00411478"/>
    <w:rsid w:val="00417799"/>
    <w:rsid w:val="0043097A"/>
    <w:rsid w:val="00440FFA"/>
    <w:rsid w:val="00442B7C"/>
    <w:rsid w:val="00450478"/>
    <w:rsid w:val="004636D3"/>
    <w:rsid w:val="004637DE"/>
    <w:rsid w:val="00471600"/>
    <w:rsid w:val="00471F00"/>
    <w:rsid w:val="00475046"/>
    <w:rsid w:val="004751C2"/>
    <w:rsid w:val="00481119"/>
    <w:rsid w:val="00486CFF"/>
    <w:rsid w:val="00493D14"/>
    <w:rsid w:val="00497F82"/>
    <w:rsid w:val="004A5F77"/>
    <w:rsid w:val="004B28F2"/>
    <w:rsid w:val="004B5E96"/>
    <w:rsid w:val="004C036F"/>
    <w:rsid w:val="004C72AD"/>
    <w:rsid w:val="004D46E1"/>
    <w:rsid w:val="004E1E7A"/>
    <w:rsid w:val="004E4313"/>
    <w:rsid w:val="004E4706"/>
    <w:rsid w:val="004E54D1"/>
    <w:rsid w:val="004F3A3A"/>
    <w:rsid w:val="004F5DC6"/>
    <w:rsid w:val="00503481"/>
    <w:rsid w:val="005073B1"/>
    <w:rsid w:val="00510E94"/>
    <w:rsid w:val="00511D00"/>
    <w:rsid w:val="00512069"/>
    <w:rsid w:val="00525CD5"/>
    <w:rsid w:val="005317B5"/>
    <w:rsid w:val="00532C20"/>
    <w:rsid w:val="0055075C"/>
    <w:rsid w:val="00553F26"/>
    <w:rsid w:val="0055676E"/>
    <w:rsid w:val="005658AC"/>
    <w:rsid w:val="00571E25"/>
    <w:rsid w:val="00586518"/>
    <w:rsid w:val="0059269D"/>
    <w:rsid w:val="005B1868"/>
    <w:rsid w:val="005B1B96"/>
    <w:rsid w:val="005C3203"/>
    <w:rsid w:val="005C6D9C"/>
    <w:rsid w:val="005C7EB4"/>
    <w:rsid w:val="005D1A1B"/>
    <w:rsid w:val="005D1E68"/>
    <w:rsid w:val="005E4C88"/>
    <w:rsid w:val="005E5E01"/>
    <w:rsid w:val="005F150D"/>
    <w:rsid w:val="005F2147"/>
    <w:rsid w:val="00607B65"/>
    <w:rsid w:val="006132E4"/>
    <w:rsid w:val="006148F4"/>
    <w:rsid w:val="00616E63"/>
    <w:rsid w:val="006223A5"/>
    <w:rsid w:val="00623027"/>
    <w:rsid w:val="006243E9"/>
    <w:rsid w:val="006363C8"/>
    <w:rsid w:val="00640C26"/>
    <w:rsid w:val="006479D6"/>
    <w:rsid w:val="00664E95"/>
    <w:rsid w:val="006661C0"/>
    <w:rsid w:val="00667291"/>
    <w:rsid w:val="0068440A"/>
    <w:rsid w:val="00686988"/>
    <w:rsid w:val="0069090B"/>
    <w:rsid w:val="00691548"/>
    <w:rsid w:val="00692F6C"/>
    <w:rsid w:val="00695B1C"/>
    <w:rsid w:val="006A2F3F"/>
    <w:rsid w:val="006B069A"/>
    <w:rsid w:val="006B0D0E"/>
    <w:rsid w:val="006B3E1A"/>
    <w:rsid w:val="006B6103"/>
    <w:rsid w:val="006B6E3F"/>
    <w:rsid w:val="006C4083"/>
    <w:rsid w:val="006C5A92"/>
    <w:rsid w:val="006C730B"/>
    <w:rsid w:val="006C751F"/>
    <w:rsid w:val="006D4350"/>
    <w:rsid w:val="006D5AB4"/>
    <w:rsid w:val="006D6F17"/>
    <w:rsid w:val="006E33AB"/>
    <w:rsid w:val="006E7A32"/>
    <w:rsid w:val="006F1121"/>
    <w:rsid w:val="006F139A"/>
    <w:rsid w:val="006F23A9"/>
    <w:rsid w:val="006F3D45"/>
    <w:rsid w:val="00700747"/>
    <w:rsid w:val="00703B29"/>
    <w:rsid w:val="00705554"/>
    <w:rsid w:val="00705C65"/>
    <w:rsid w:val="007076A5"/>
    <w:rsid w:val="00712B7A"/>
    <w:rsid w:val="0072349A"/>
    <w:rsid w:val="00734CF1"/>
    <w:rsid w:val="00735572"/>
    <w:rsid w:val="0075152E"/>
    <w:rsid w:val="00752213"/>
    <w:rsid w:val="0075310A"/>
    <w:rsid w:val="0075468C"/>
    <w:rsid w:val="007713C6"/>
    <w:rsid w:val="00785012"/>
    <w:rsid w:val="00786E4A"/>
    <w:rsid w:val="0079135B"/>
    <w:rsid w:val="00796E2D"/>
    <w:rsid w:val="007A1CE6"/>
    <w:rsid w:val="007A60B3"/>
    <w:rsid w:val="007B73C4"/>
    <w:rsid w:val="007C0077"/>
    <w:rsid w:val="007D3A51"/>
    <w:rsid w:val="007E1724"/>
    <w:rsid w:val="007E365B"/>
    <w:rsid w:val="007E3A66"/>
    <w:rsid w:val="007E3EAF"/>
    <w:rsid w:val="007E7A46"/>
    <w:rsid w:val="007F03B4"/>
    <w:rsid w:val="007F50ED"/>
    <w:rsid w:val="007F6492"/>
    <w:rsid w:val="00800303"/>
    <w:rsid w:val="00804A64"/>
    <w:rsid w:val="0080570B"/>
    <w:rsid w:val="008064A3"/>
    <w:rsid w:val="008111DA"/>
    <w:rsid w:val="00811EBA"/>
    <w:rsid w:val="0081448E"/>
    <w:rsid w:val="00814ED3"/>
    <w:rsid w:val="00814F95"/>
    <w:rsid w:val="008207C8"/>
    <w:rsid w:val="00835452"/>
    <w:rsid w:val="00844984"/>
    <w:rsid w:val="008526B9"/>
    <w:rsid w:val="00862D8D"/>
    <w:rsid w:val="008650CB"/>
    <w:rsid w:val="0088058D"/>
    <w:rsid w:val="00884320"/>
    <w:rsid w:val="008872EB"/>
    <w:rsid w:val="00891CFF"/>
    <w:rsid w:val="008B674C"/>
    <w:rsid w:val="008C149A"/>
    <w:rsid w:val="008C3A0F"/>
    <w:rsid w:val="008D4624"/>
    <w:rsid w:val="008D67BB"/>
    <w:rsid w:val="008F055B"/>
    <w:rsid w:val="008F068B"/>
    <w:rsid w:val="008F08EB"/>
    <w:rsid w:val="0090306A"/>
    <w:rsid w:val="009120A7"/>
    <w:rsid w:val="009128A4"/>
    <w:rsid w:val="0091530B"/>
    <w:rsid w:val="00915467"/>
    <w:rsid w:val="00920DB9"/>
    <w:rsid w:val="00933390"/>
    <w:rsid w:val="00940097"/>
    <w:rsid w:val="009456AE"/>
    <w:rsid w:val="00951D69"/>
    <w:rsid w:val="00964437"/>
    <w:rsid w:val="00965212"/>
    <w:rsid w:val="00965933"/>
    <w:rsid w:val="00971D2A"/>
    <w:rsid w:val="00977F21"/>
    <w:rsid w:val="00980262"/>
    <w:rsid w:val="009817BC"/>
    <w:rsid w:val="00981AF3"/>
    <w:rsid w:val="00983AA1"/>
    <w:rsid w:val="00986151"/>
    <w:rsid w:val="00986CCA"/>
    <w:rsid w:val="00990FA4"/>
    <w:rsid w:val="00991AD1"/>
    <w:rsid w:val="00991E1A"/>
    <w:rsid w:val="00994958"/>
    <w:rsid w:val="009A0BDC"/>
    <w:rsid w:val="009A5AD0"/>
    <w:rsid w:val="009A7BDB"/>
    <w:rsid w:val="009C2C40"/>
    <w:rsid w:val="009C33F9"/>
    <w:rsid w:val="009C4B0C"/>
    <w:rsid w:val="009D1C4C"/>
    <w:rsid w:val="009D36E0"/>
    <w:rsid w:val="009D764A"/>
    <w:rsid w:val="009D7D5E"/>
    <w:rsid w:val="009E1C42"/>
    <w:rsid w:val="009E6698"/>
    <w:rsid w:val="009F00DE"/>
    <w:rsid w:val="00A00FC4"/>
    <w:rsid w:val="00A046AF"/>
    <w:rsid w:val="00A06E76"/>
    <w:rsid w:val="00A12686"/>
    <w:rsid w:val="00A13435"/>
    <w:rsid w:val="00A1353C"/>
    <w:rsid w:val="00A174A2"/>
    <w:rsid w:val="00A214BE"/>
    <w:rsid w:val="00A23A26"/>
    <w:rsid w:val="00A25F6F"/>
    <w:rsid w:val="00A27C52"/>
    <w:rsid w:val="00A4288E"/>
    <w:rsid w:val="00A4343D"/>
    <w:rsid w:val="00A44459"/>
    <w:rsid w:val="00A445FE"/>
    <w:rsid w:val="00A46239"/>
    <w:rsid w:val="00A46944"/>
    <w:rsid w:val="00A50614"/>
    <w:rsid w:val="00A57304"/>
    <w:rsid w:val="00A608EF"/>
    <w:rsid w:val="00A645FC"/>
    <w:rsid w:val="00A715E1"/>
    <w:rsid w:val="00A732DC"/>
    <w:rsid w:val="00A7677C"/>
    <w:rsid w:val="00A812C9"/>
    <w:rsid w:val="00A82A8C"/>
    <w:rsid w:val="00A83FD6"/>
    <w:rsid w:val="00A905BF"/>
    <w:rsid w:val="00A916D7"/>
    <w:rsid w:val="00A93EF0"/>
    <w:rsid w:val="00AA01BA"/>
    <w:rsid w:val="00AA240A"/>
    <w:rsid w:val="00AA49B8"/>
    <w:rsid w:val="00AB2381"/>
    <w:rsid w:val="00AB5CFB"/>
    <w:rsid w:val="00AC002C"/>
    <w:rsid w:val="00AC4A00"/>
    <w:rsid w:val="00AD1AE6"/>
    <w:rsid w:val="00AD230C"/>
    <w:rsid w:val="00AD51C7"/>
    <w:rsid w:val="00AE11DC"/>
    <w:rsid w:val="00AE6B4B"/>
    <w:rsid w:val="00AF0CB9"/>
    <w:rsid w:val="00AF0FF6"/>
    <w:rsid w:val="00AF1C2B"/>
    <w:rsid w:val="00AF2E9B"/>
    <w:rsid w:val="00B01989"/>
    <w:rsid w:val="00B050F0"/>
    <w:rsid w:val="00B065C6"/>
    <w:rsid w:val="00B075AE"/>
    <w:rsid w:val="00B11130"/>
    <w:rsid w:val="00B156D2"/>
    <w:rsid w:val="00B219BA"/>
    <w:rsid w:val="00B2771C"/>
    <w:rsid w:val="00B306EB"/>
    <w:rsid w:val="00B36294"/>
    <w:rsid w:val="00B40077"/>
    <w:rsid w:val="00B45264"/>
    <w:rsid w:val="00B52EEB"/>
    <w:rsid w:val="00B57E1C"/>
    <w:rsid w:val="00B8094E"/>
    <w:rsid w:val="00B82B42"/>
    <w:rsid w:val="00B900AD"/>
    <w:rsid w:val="00B91F6C"/>
    <w:rsid w:val="00B92A3E"/>
    <w:rsid w:val="00B94A46"/>
    <w:rsid w:val="00B950E0"/>
    <w:rsid w:val="00B959DF"/>
    <w:rsid w:val="00BA0CAE"/>
    <w:rsid w:val="00BA0EA1"/>
    <w:rsid w:val="00BA3B02"/>
    <w:rsid w:val="00BB6181"/>
    <w:rsid w:val="00BB6485"/>
    <w:rsid w:val="00BB6999"/>
    <w:rsid w:val="00BC41B2"/>
    <w:rsid w:val="00BC7505"/>
    <w:rsid w:val="00BD04A7"/>
    <w:rsid w:val="00BD5505"/>
    <w:rsid w:val="00BD7B8A"/>
    <w:rsid w:val="00BE61F6"/>
    <w:rsid w:val="00BE6D57"/>
    <w:rsid w:val="00BE766F"/>
    <w:rsid w:val="00C04483"/>
    <w:rsid w:val="00C06A96"/>
    <w:rsid w:val="00C1036C"/>
    <w:rsid w:val="00C12E98"/>
    <w:rsid w:val="00C14CDD"/>
    <w:rsid w:val="00C17711"/>
    <w:rsid w:val="00C178DC"/>
    <w:rsid w:val="00C20306"/>
    <w:rsid w:val="00C21CC2"/>
    <w:rsid w:val="00C25399"/>
    <w:rsid w:val="00C3306E"/>
    <w:rsid w:val="00C42001"/>
    <w:rsid w:val="00C4480F"/>
    <w:rsid w:val="00C46768"/>
    <w:rsid w:val="00C5100D"/>
    <w:rsid w:val="00C57437"/>
    <w:rsid w:val="00C64B25"/>
    <w:rsid w:val="00C66DF6"/>
    <w:rsid w:val="00C7247F"/>
    <w:rsid w:val="00C76A11"/>
    <w:rsid w:val="00C808C5"/>
    <w:rsid w:val="00C90D9A"/>
    <w:rsid w:val="00C92B83"/>
    <w:rsid w:val="00C92C07"/>
    <w:rsid w:val="00C96752"/>
    <w:rsid w:val="00CA1019"/>
    <w:rsid w:val="00CB37C0"/>
    <w:rsid w:val="00CB7E86"/>
    <w:rsid w:val="00CC0683"/>
    <w:rsid w:val="00CC1A52"/>
    <w:rsid w:val="00CC3F6D"/>
    <w:rsid w:val="00CD08AB"/>
    <w:rsid w:val="00CD0DD9"/>
    <w:rsid w:val="00CD11A2"/>
    <w:rsid w:val="00CD19E9"/>
    <w:rsid w:val="00CD5F2A"/>
    <w:rsid w:val="00CD7A67"/>
    <w:rsid w:val="00CE0D67"/>
    <w:rsid w:val="00CF0955"/>
    <w:rsid w:val="00D02421"/>
    <w:rsid w:val="00D02E72"/>
    <w:rsid w:val="00D0558E"/>
    <w:rsid w:val="00D06B65"/>
    <w:rsid w:val="00D15949"/>
    <w:rsid w:val="00D20DAC"/>
    <w:rsid w:val="00D2686C"/>
    <w:rsid w:val="00D33F4D"/>
    <w:rsid w:val="00D342CF"/>
    <w:rsid w:val="00D34767"/>
    <w:rsid w:val="00D44288"/>
    <w:rsid w:val="00D447E1"/>
    <w:rsid w:val="00D463FE"/>
    <w:rsid w:val="00D555CC"/>
    <w:rsid w:val="00D57075"/>
    <w:rsid w:val="00D571E2"/>
    <w:rsid w:val="00D6181A"/>
    <w:rsid w:val="00D80DE4"/>
    <w:rsid w:val="00D81393"/>
    <w:rsid w:val="00D82A10"/>
    <w:rsid w:val="00D8479B"/>
    <w:rsid w:val="00D87A0B"/>
    <w:rsid w:val="00D930AD"/>
    <w:rsid w:val="00DA0250"/>
    <w:rsid w:val="00DA7F6E"/>
    <w:rsid w:val="00DB10E8"/>
    <w:rsid w:val="00DB4CD8"/>
    <w:rsid w:val="00DC16B2"/>
    <w:rsid w:val="00DC1838"/>
    <w:rsid w:val="00DC525C"/>
    <w:rsid w:val="00DC5A58"/>
    <w:rsid w:val="00DC7602"/>
    <w:rsid w:val="00DD0339"/>
    <w:rsid w:val="00DD2164"/>
    <w:rsid w:val="00DD2F69"/>
    <w:rsid w:val="00DD4431"/>
    <w:rsid w:val="00DD678B"/>
    <w:rsid w:val="00DD70AD"/>
    <w:rsid w:val="00DD7E85"/>
    <w:rsid w:val="00DE07E9"/>
    <w:rsid w:val="00DE323B"/>
    <w:rsid w:val="00DF3517"/>
    <w:rsid w:val="00DF4697"/>
    <w:rsid w:val="00DF69DE"/>
    <w:rsid w:val="00E00937"/>
    <w:rsid w:val="00E04950"/>
    <w:rsid w:val="00E0558D"/>
    <w:rsid w:val="00E05DEF"/>
    <w:rsid w:val="00E11102"/>
    <w:rsid w:val="00E17A54"/>
    <w:rsid w:val="00E17FFD"/>
    <w:rsid w:val="00E2336B"/>
    <w:rsid w:val="00E26931"/>
    <w:rsid w:val="00E36348"/>
    <w:rsid w:val="00E3713B"/>
    <w:rsid w:val="00E4215E"/>
    <w:rsid w:val="00E448D7"/>
    <w:rsid w:val="00E44F7D"/>
    <w:rsid w:val="00E51B64"/>
    <w:rsid w:val="00E52086"/>
    <w:rsid w:val="00E556A8"/>
    <w:rsid w:val="00E66651"/>
    <w:rsid w:val="00E722BE"/>
    <w:rsid w:val="00E725ED"/>
    <w:rsid w:val="00E76C81"/>
    <w:rsid w:val="00E84D6E"/>
    <w:rsid w:val="00E94CA6"/>
    <w:rsid w:val="00E96526"/>
    <w:rsid w:val="00E97822"/>
    <w:rsid w:val="00EC2D1A"/>
    <w:rsid w:val="00EC742E"/>
    <w:rsid w:val="00ED24B9"/>
    <w:rsid w:val="00ED2851"/>
    <w:rsid w:val="00ED4E89"/>
    <w:rsid w:val="00EE4C0F"/>
    <w:rsid w:val="00EE637A"/>
    <w:rsid w:val="00EF38C1"/>
    <w:rsid w:val="00EF4F50"/>
    <w:rsid w:val="00EF7511"/>
    <w:rsid w:val="00F03236"/>
    <w:rsid w:val="00F07082"/>
    <w:rsid w:val="00F157DD"/>
    <w:rsid w:val="00F16615"/>
    <w:rsid w:val="00F21DB6"/>
    <w:rsid w:val="00F24527"/>
    <w:rsid w:val="00F5280B"/>
    <w:rsid w:val="00F57236"/>
    <w:rsid w:val="00F624C3"/>
    <w:rsid w:val="00F63E15"/>
    <w:rsid w:val="00F66008"/>
    <w:rsid w:val="00F70EE0"/>
    <w:rsid w:val="00F72135"/>
    <w:rsid w:val="00F75EB5"/>
    <w:rsid w:val="00F75FB1"/>
    <w:rsid w:val="00F76880"/>
    <w:rsid w:val="00F81928"/>
    <w:rsid w:val="00F84BB9"/>
    <w:rsid w:val="00FA2A88"/>
    <w:rsid w:val="00FA3A26"/>
    <w:rsid w:val="00FB46C6"/>
    <w:rsid w:val="00FB58B6"/>
    <w:rsid w:val="00FB5D47"/>
    <w:rsid w:val="00FB69BE"/>
    <w:rsid w:val="00FB6E97"/>
    <w:rsid w:val="00FC3A60"/>
    <w:rsid w:val="00FD0AC3"/>
    <w:rsid w:val="00FD1EE0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4513"/>
    <o:shapelayout v:ext="edit">
      <o:idmap v:ext="edit" data="1"/>
    </o:shapelayout>
  </w:shapeDefaults>
  <w:decimalSymbol w:val=","/>
  <w:listSeparator w:val=";"/>
  <w14:docId w14:val="3C3907E4"/>
  <w15:chartTrackingRefBased/>
  <w15:docId w15:val="{31059208-554E-4813-8873-0D1689B83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A82A8C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A82A8C"/>
    <w:rPr>
      <w:rFonts w:ascii="Arial" w:hAnsi="Arial"/>
      <w:iCs/>
      <w:color w:val="000000" w:themeColor="text1"/>
      <w:szCs w:val="18"/>
      <w:lang w:val="en-GB"/>
    </w:rPr>
  </w:style>
  <w:style w:type="paragraph" w:customStyle="1" w:styleId="PI">
    <w:name w:val="PI"/>
    <w:basedOn w:val="Beskrivning"/>
    <w:link w:val="PIChar"/>
    <w:qFormat/>
    <w:rsid w:val="00A1353C"/>
    <w:rPr>
      <w:rFonts w:cs="Arial"/>
      <w:b/>
      <w:spacing w:val="-2"/>
      <w:vertAlign w:val="superscript"/>
      <w:lang w:val="en-US"/>
    </w:rPr>
  </w:style>
  <w:style w:type="character" w:customStyle="1" w:styleId="PIChar">
    <w:name w:val="PI Char"/>
    <w:basedOn w:val="BeskrivningChar"/>
    <w:link w:val="PI"/>
    <w:rsid w:val="00A1353C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4.emf"/><Relationship Id="rId26" Type="http://schemas.openxmlformats.org/officeDocument/2006/relationships/image" Target="media/image12.emf"/><Relationship Id="rId39" Type="http://schemas.openxmlformats.org/officeDocument/2006/relationships/hyperlink" Target="http://hla.alleles.org/alleles/deleted.html" TargetMode="External"/><Relationship Id="rId21" Type="http://schemas.openxmlformats.org/officeDocument/2006/relationships/image" Target="media/image7.emf"/><Relationship Id="rId34" Type="http://schemas.openxmlformats.org/officeDocument/2006/relationships/image" Target="media/image20.emf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20" Type="http://schemas.openxmlformats.org/officeDocument/2006/relationships/image" Target="media/image6.emf"/><Relationship Id="rId29" Type="http://schemas.openxmlformats.org/officeDocument/2006/relationships/image" Target="media/image15.emf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0.emf"/><Relationship Id="rId32" Type="http://schemas.openxmlformats.org/officeDocument/2006/relationships/image" Target="media/image18.emf"/><Relationship Id="rId37" Type="http://schemas.openxmlformats.org/officeDocument/2006/relationships/image" Target="media/image23.emf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image" Target="media/image9.emf"/><Relationship Id="rId28" Type="http://schemas.openxmlformats.org/officeDocument/2006/relationships/image" Target="media/image14.emf"/><Relationship Id="rId36" Type="http://schemas.openxmlformats.org/officeDocument/2006/relationships/image" Target="media/image22.emf"/><Relationship Id="rId10" Type="http://schemas.openxmlformats.org/officeDocument/2006/relationships/footer" Target="footer1.xml"/><Relationship Id="rId19" Type="http://schemas.openxmlformats.org/officeDocument/2006/relationships/image" Target="media/image5.emf"/><Relationship Id="rId31" Type="http://schemas.openxmlformats.org/officeDocument/2006/relationships/image" Target="media/image17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image" Target="media/image8.emf"/><Relationship Id="rId27" Type="http://schemas.openxmlformats.org/officeDocument/2006/relationships/image" Target="media/image13.emf"/><Relationship Id="rId30" Type="http://schemas.openxmlformats.org/officeDocument/2006/relationships/image" Target="media/image16.emf"/><Relationship Id="rId35" Type="http://schemas.openxmlformats.org/officeDocument/2006/relationships/image" Target="media/image21.emf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3.emf"/><Relationship Id="rId25" Type="http://schemas.openxmlformats.org/officeDocument/2006/relationships/image" Target="media/image11.emf"/><Relationship Id="rId33" Type="http://schemas.openxmlformats.org/officeDocument/2006/relationships/image" Target="media/image19.emf"/><Relationship Id="rId38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C9E5A5-6DA4-4DA4-809A-EF1981560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5</Pages>
  <Words>1009</Words>
  <Characters>6699</Characters>
  <Application>Microsoft Office Word</Application>
  <DocSecurity>0</DocSecurity>
  <Lines>55</Lines>
  <Paragraphs>1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69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36</cp:revision>
  <cp:lastPrinted>2020-02-18T07:21:00Z</cp:lastPrinted>
  <dcterms:created xsi:type="dcterms:W3CDTF">2020-10-29T09:53:00Z</dcterms:created>
  <dcterms:modified xsi:type="dcterms:W3CDTF">2020-11-30T05:43:00Z</dcterms:modified>
</cp:coreProperties>
</file>